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6A5D71" w14:textId="2702E497" w:rsidR="001B0F03" w:rsidRDefault="001B0F03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A225679" wp14:editId="782F36AB">
                <wp:simplePos x="0" y="0"/>
                <wp:positionH relativeFrom="column">
                  <wp:posOffset>2244219</wp:posOffset>
                </wp:positionH>
                <wp:positionV relativeFrom="paragraph">
                  <wp:posOffset>420847</wp:posOffset>
                </wp:positionV>
                <wp:extent cx="3324225" cy="447675"/>
                <wp:effectExtent l="0" t="0" r="9525" b="952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24225" cy="4476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18B868E" w14:textId="177D6340" w:rsidR="001B0F03" w:rsidRPr="00392CEB" w:rsidRDefault="001D17E0" w:rsidP="001B0F03">
                            <w:pPr>
                              <w:jc w:val="center"/>
                              <w:rPr>
                                <w:rFonts w:ascii="Century Gothic" w:hAnsi="Century Gothic"/>
                                <w:sz w:val="36"/>
                                <w:szCs w:val="36"/>
                                <w:u w:val="single"/>
                              </w:rPr>
                            </w:pPr>
                            <w:r w:rsidRPr="00392CEB">
                              <w:rPr>
                                <w:rFonts w:ascii="Century Gothic" w:hAnsi="Century Gothic"/>
                                <w:sz w:val="36"/>
                                <w:szCs w:val="36"/>
                                <w:u w:val="single"/>
                              </w:rPr>
                              <w:t>Appointment Request</w:t>
                            </w:r>
                            <w:r w:rsidR="001B0F03" w:rsidRPr="00392CEB">
                              <w:rPr>
                                <w:rFonts w:ascii="Century Gothic" w:hAnsi="Century Gothic"/>
                                <w:sz w:val="36"/>
                                <w:szCs w:val="36"/>
                                <w:u w:val="single"/>
                              </w:rPr>
                              <w:t xml:space="preserve">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22567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76.7pt;margin-top:33.15pt;width:261.75pt;height:35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" fillcolor="white [3201]" stroked="f" strokeweight=".5pt">
                <v:textbox>
                  <w:txbxContent>
                    <w:p w14:paraId="418B868E" w14:textId="177D6340" w:rsidR="001B0F03" w:rsidRPr="00392CEB" w:rsidRDefault="001D17E0" w:rsidP="001B0F03">
                      <w:pPr>
                        <w:jc w:val="center"/>
                        <w:rPr>
                          <w:rFonts w:ascii="Century Gothic" w:hAnsi="Century Gothic"/>
                          <w:sz w:val="36"/>
                          <w:szCs w:val="36"/>
                          <w:u w:val="single"/>
                        </w:rPr>
                      </w:pPr>
                      <w:r w:rsidRPr="00392CEB">
                        <w:rPr>
                          <w:rFonts w:ascii="Century Gothic" w:hAnsi="Century Gothic"/>
                          <w:sz w:val="36"/>
                          <w:szCs w:val="36"/>
                          <w:u w:val="single"/>
                        </w:rPr>
                        <w:t>Appointment Request</w:t>
                      </w:r>
                      <w:r w:rsidR="001B0F03" w:rsidRPr="00392CEB">
                        <w:rPr>
                          <w:rFonts w:ascii="Century Gothic" w:hAnsi="Century Gothic"/>
                          <w:sz w:val="36"/>
                          <w:szCs w:val="36"/>
                          <w:u w:val="single"/>
                        </w:rPr>
                        <w:t xml:space="preserve"> Form</w:t>
                      </w:r>
                    </w:p>
                  </w:txbxContent>
                </v:textbox>
              </v:shape>
            </w:pict>
          </mc:Fallback>
        </mc:AlternateContent>
      </w:r>
      <w:r w:rsidR="00392CEB">
        <w:rPr>
          <w:noProof/>
        </w:rPr>
        <w:drawing>
          <wp:inline distT="0" distB="0" distL="0" distR="0" wp14:anchorId="350838F7" wp14:editId="4E65422B">
            <wp:extent cx="2168635" cy="1065654"/>
            <wp:effectExtent l="0" t="0" r="3175" b="1270"/>
            <wp:docPr id="3" name="Picture 3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drawing&#10;&#10;Description automatically generated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488" t="19679" r="15980" b="22198"/>
                    <a:stretch/>
                  </pic:blipFill>
                  <pic:spPr bwMode="auto">
                    <a:xfrm>
                      <a:off x="0" y="0"/>
                      <a:ext cx="2195859" cy="10790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8079"/>
      </w:tblGrid>
      <w:tr w:rsidR="001B0F03" w14:paraId="53A03A38" w14:textId="77777777" w:rsidTr="0087749C">
        <w:tc>
          <w:tcPr>
            <w:tcW w:w="2122" w:type="dxa"/>
          </w:tcPr>
          <w:p w14:paraId="318FA034" w14:textId="2B07832F" w:rsidR="001B0F03" w:rsidRPr="001B0F03" w:rsidRDefault="0087749C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sz w:val="32"/>
              </w:rPr>
              <w:t xml:space="preserve">Your </w:t>
            </w:r>
            <w:r w:rsidR="001B0F03" w:rsidRPr="00DA3DE6">
              <w:rPr>
                <w:rFonts w:ascii="Century Gothic" w:hAnsi="Century Gothic"/>
                <w:sz w:val="32"/>
              </w:rPr>
              <w:t>Name</w:t>
            </w:r>
          </w:p>
        </w:tc>
        <w:tc>
          <w:tcPr>
            <w:tcW w:w="8079" w:type="dxa"/>
          </w:tcPr>
          <w:p w14:paraId="6E01BC43" w14:textId="77777777" w:rsidR="001B0F03" w:rsidRPr="00FD2620" w:rsidRDefault="001B0F03">
            <w:pPr>
              <w:rPr>
                <w:rFonts w:ascii="Century Gothic" w:hAnsi="Century Gothic"/>
                <w:b/>
                <w:sz w:val="28"/>
                <w:szCs w:val="36"/>
              </w:rPr>
            </w:pPr>
          </w:p>
        </w:tc>
      </w:tr>
    </w:tbl>
    <w:p w14:paraId="5F3B9707" w14:textId="77777777" w:rsidR="001B0F03" w:rsidRPr="00FD2620" w:rsidRDefault="001B0F03" w:rsidP="00FD2620">
      <w:pPr>
        <w:spacing w:after="0" w:line="240" w:lineRule="auto"/>
        <w:rPr>
          <w:sz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6804"/>
      </w:tblGrid>
      <w:tr w:rsidR="006B3921" w14:paraId="0DC60282" w14:textId="77777777" w:rsidTr="00FD2620">
        <w:tc>
          <w:tcPr>
            <w:tcW w:w="3397" w:type="dxa"/>
          </w:tcPr>
          <w:p w14:paraId="0D5BBD86" w14:textId="69E45E19" w:rsidR="006B3921" w:rsidRPr="001B0F03" w:rsidRDefault="008E482B">
            <w:pPr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Phone</w:t>
            </w:r>
          </w:p>
        </w:tc>
        <w:tc>
          <w:tcPr>
            <w:tcW w:w="6804" w:type="dxa"/>
          </w:tcPr>
          <w:p w14:paraId="13826E16" w14:textId="77777777" w:rsidR="006B3921" w:rsidRPr="006B3921" w:rsidRDefault="006B3921">
            <w:pPr>
              <w:rPr>
                <w:rFonts w:ascii="Century Gothic" w:hAnsi="Century Gothic"/>
                <w:b/>
                <w:sz w:val="24"/>
                <w:szCs w:val="32"/>
              </w:rPr>
            </w:pPr>
          </w:p>
        </w:tc>
      </w:tr>
      <w:tr w:rsidR="001B0F03" w14:paraId="72974A39" w14:textId="77777777" w:rsidTr="00FD2620">
        <w:tc>
          <w:tcPr>
            <w:tcW w:w="3397" w:type="dxa"/>
          </w:tcPr>
          <w:p w14:paraId="005AF7C4" w14:textId="40DED08D" w:rsidR="001B0F03" w:rsidRPr="001B0F03" w:rsidRDefault="008E482B">
            <w:pPr>
              <w:rPr>
                <w:rFonts w:ascii="Century Gothic" w:hAnsi="Century Gothic"/>
                <w:sz w:val="36"/>
                <w:szCs w:val="36"/>
              </w:rPr>
            </w:pPr>
            <w:r>
              <w:rPr>
                <w:rFonts w:ascii="Century Gothic" w:hAnsi="Century Gothic"/>
                <w:sz w:val="32"/>
                <w:szCs w:val="36"/>
              </w:rPr>
              <w:t>E</w:t>
            </w:r>
            <w:r w:rsidR="001B0F03" w:rsidRPr="001B0F03">
              <w:rPr>
                <w:rFonts w:ascii="Century Gothic" w:hAnsi="Century Gothic"/>
                <w:sz w:val="32"/>
                <w:szCs w:val="36"/>
              </w:rPr>
              <w:t>mail</w:t>
            </w:r>
          </w:p>
        </w:tc>
        <w:tc>
          <w:tcPr>
            <w:tcW w:w="6804" w:type="dxa"/>
          </w:tcPr>
          <w:p w14:paraId="3CDFD912" w14:textId="77777777" w:rsidR="001B0F03" w:rsidRPr="006B3921" w:rsidRDefault="001B0F03">
            <w:pPr>
              <w:rPr>
                <w:rFonts w:ascii="Century Gothic" w:hAnsi="Century Gothic"/>
                <w:b/>
                <w:sz w:val="28"/>
                <w:szCs w:val="32"/>
              </w:rPr>
            </w:pPr>
          </w:p>
        </w:tc>
      </w:tr>
      <w:tr w:rsidR="002E3E23" w14:paraId="28038033" w14:textId="77777777" w:rsidTr="00FD2620">
        <w:tc>
          <w:tcPr>
            <w:tcW w:w="3397" w:type="dxa"/>
          </w:tcPr>
          <w:p w14:paraId="29A8FB04" w14:textId="7CB6E233" w:rsidR="002E3E23" w:rsidRDefault="002E3E23">
            <w:pPr>
              <w:rPr>
                <w:rFonts w:ascii="Century Gothic" w:hAnsi="Century Gothic"/>
                <w:sz w:val="32"/>
                <w:szCs w:val="36"/>
              </w:rPr>
            </w:pPr>
            <w:r>
              <w:rPr>
                <w:rFonts w:ascii="Century Gothic" w:hAnsi="Century Gothic"/>
                <w:sz w:val="32"/>
                <w:szCs w:val="36"/>
              </w:rPr>
              <w:t>GP Su</w:t>
            </w:r>
            <w:r w:rsidR="007F5F1D">
              <w:rPr>
                <w:rFonts w:ascii="Century Gothic" w:hAnsi="Century Gothic"/>
                <w:sz w:val="32"/>
                <w:szCs w:val="36"/>
              </w:rPr>
              <w:t>r</w:t>
            </w:r>
            <w:r>
              <w:rPr>
                <w:rFonts w:ascii="Century Gothic" w:hAnsi="Century Gothic"/>
                <w:sz w:val="32"/>
                <w:szCs w:val="36"/>
              </w:rPr>
              <w:t>gery</w:t>
            </w:r>
          </w:p>
        </w:tc>
        <w:tc>
          <w:tcPr>
            <w:tcW w:w="6804" w:type="dxa"/>
          </w:tcPr>
          <w:p w14:paraId="52B294CE" w14:textId="77777777" w:rsidR="002E3E23" w:rsidRPr="006B3921" w:rsidRDefault="002E3E23">
            <w:pPr>
              <w:rPr>
                <w:rFonts w:ascii="Century Gothic" w:hAnsi="Century Gothic"/>
                <w:b/>
                <w:sz w:val="28"/>
                <w:szCs w:val="32"/>
              </w:rPr>
            </w:pPr>
          </w:p>
        </w:tc>
      </w:tr>
      <w:tr w:rsidR="001761FC" w14:paraId="3EEF3B35" w14:textId="77777777" w:rsidTr="00FD2620">
        <w:tc>
          <w:tcPr>
            <w:tcW w:w="3397" w:type="dxa"/>
          </w:tcPr>
          <w:p w14:paraId="5F578256" w14:textId="154EA3E1" w:rsidR="001761FC" w:rsidRDefault="001761FC">
            <w:pPr>
              <w:rPr>
                <w:rFonts w:ascii="Century Gothic" w:hAnsi="Century Gothic"/>
                <w:sz w:val="32"/>
                <w:szCs w:val="36"/>
              </w:rPr>
            </w:pPr>
            <w:r>
              <w:rPr>
                <w:rFonts w:ascii="Century Gothic" w:hAnsi="Century Gothic"/>
                <w:sz w:val="32"/>
                <w:szCs w:val="36"/>
              </w:rPr>
              <w:t>Emergency Contact</w:t>
            </w:r>
          </w:p>
        </w:tc>
        <w:tc>
          <w:tcPr>
            <w:tcW w:w="6804" w:type="dxa"/>
          </w:tcPr>
          <w:p w14:paraId="3B301700" w14:textId="77777777" w:rsidR="001761FC" w:rsidRPr="006B3921" w:rsidRDefault="001761FC">
            <w:pPr>
              <w:rPr>
                <w:rFonts w:ascii="Century Gothic" w:hAnsi="Century Gothic"/>
                <w:b/>
                <w:sz w:val="28"/>
                <w:szCs w:val="32"/>
              </w:rPr>
            </w:pPr>
          </w:p>
        </w:tc>
      </w:tr>
    </w:tbl>
    <w:p w14:paraId="2280AC41" w14:textId="77777777" w:rsidR="001D17E0" w:rsidRPr="00FD2620" w:rsidRDefault="001D17E0" w:rsidP="00FD2620">
      <w:pPr>
        <w:spacing w:after="0" w:line="240" w:lineRule="auto"/>
        <w:rPr>
          <w:sz w:val="16"/>
        </w:rPr>
      </w:pPr>
    </w:p>
    <w:p w14:paraId="0E63C014" w14:textId="77777777" w:rsidR="001B0F03" w:rsidRPr="00FD2620" w:rsidRDefault="001B0F03" w:rsidP="00FD2620">
      <w:pPr>
        <w:spacing w:after="0" w:line="240" w:lineRule="auto"/>
        <w:rPr>
          <w:sz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01"/>
      </w:tblGrid>
      <w:tr w:rsidR="001B0F03" w14:paraId="73B147D5" w14:textId="77777777" w:rsidTr="00FD2620">
        <w:tc>
          <w:tcPr>
            <w:tcW w:w="10201" w:type="dxa"/>
          </w:tcPr>
          <w:p w14:paraId="23CC67A7" w14:textId="53D70278" w:rsidR="001B0F03" w:rsidRPr="001B0F03" w:rsidRDefault="001B0F03">
            <w:pPr>
              <w:rPr>
                <w:rFonts w:ascii="Century Gothic" w:hAnsi="Century Gothic"/>
              </w:rPr>
            </w:pPr>
            <w:r w:rsidRPr="001B0F03">
              <w:rPr>
                <w:rFonts w:ascii="Century Gothic" w:hAnsi="Century Gothic"/>
                <w:sz w:val="24"/>
              </w:rPr>
              <w:t xml:space="preserve">Please give a brief outline </w:t>
            </w:r>
            <w:r w:rsidR="00EF00E9">
              <w:rPr>
                <w:rFonts w:ascii="Century Gothic" w:hAnsi="Century Gothic"/>
                <w:sz w:val="24"/>
              </w:rPr>
              <w:t xml:space="preserve">of </w:t>
            </w:r>
            <w:r w:rsidR="00A27495">
              <w:rPr>
                <w:rFonts w:ascii="Century Gothic" w:hAnsi="Century Gothic"/>
                <w:sz w:val="24"/>
              </w:rPr>
              <w:t>your reasons for coming to counselling</w:t>
            </w:r>
          </w:p>
        </w:tc>
      </w:tr>
      <w:tr w:rsidR="001B0F03" w14:paraId="4E6C620A" w14:textId="77777777" w:rsidTr="00CA74EF">
        <w:trPr>
          <w:trHeight w:val="1738"/>
        </w:trPr>
        <w:tc>
          <w:tcPr>
            <w:tcW w:w="10201" w:type="dxa"/>
          </w:tcPr>
          <w:p w14:paraId="731DB23C" w14:textId="77777777" w:rsidR="001B0F03" w:rsidRPr="006B3921" w:rsidRDefault="001B0F03">
            <w:pPr>
              <w:rPr>
                <w:rFonts w:ascii="Century Gothic" w:hAnsi="Century Gothic"/>
              </w:rPr>
            </w:pPr>
          </w:p>
          <w:p w14:paraId="554B8B60" w14:textId="77777777" w:rsidR="001B0F03" w:rsidRDefault="001B0F03" w:rsidP="003E070D">
            <w:pPr>
              <w:rPr>
                <w:rFonts w:ascii="Century Gothic" w:hAnsi="Century Gothic"/>
              </w:rPr>
            </w:pPr>
          </w:p>
          <w:p w14:paraId="4E2ECB26" w14:textId="77777777" w:rsidR="003E070D" w:rsidRDefault="003E070D" w:rsidP="003E070D">
            <w:pPr>
              <w:rPr>
                <w:rFonts w:ascii="Century Gothic" w:hAnsi="Century Gothic"/>
              </w:rPr>
            </w:pPr>
          </w:p>
          <w:p w14:paraId="11D25DFD" w14:textId="77777777" w:rsidR="003E070D" w:rsidRDefault="003E070D" w:rsidP="003E070D"/>
        </w:tc>
      </w:tr>
    </w:tbl>
    <w:p w14:paraId="2EF9FD24" w14:textId="77777777" w:rsidR="001B0F03" w:rsidRPr="00FD2620" w:rsidRDefault="001B0F03" w:rsidP="00FD2620">
      <w:pPr>
        <w:spacing w:after="0" w:line="240" w:lineRule="auto"/>
        <w:rPr>
          <w:sz w:val="16"/>
        </w:rPr>
      </w:pPr>
    </w:p>
    <w:p w14:paraId="718BC770" w14:textId="5BEF935E" w:rsidR="00FD2620" w:rsidRDefault="00FD2620" w:rsidP="00FD2620">
      <w:pPr>
        <w:pStyle w:val="NoSpacing"/>
        <w:spacing w:after="40"/>
        <w:rPr>
          <w:rFonts w:ascii="Century Gothic" w:eastAsiaTheme="minorHAnsi" w:hAnsi="Century Gothic"/>
          <w:color w:val="auto"/>
          <w:sz w:val="22"/>
          <w:szCs w:val="28"/>
          <w:lang w:val="en-GB" w:eastAsia="en-US"/>
        </w:rPr>
      </w:pPr>
      <w:r>
        <w:rPr>
          <w:rFonts w:ascii="Century Gothic" w:eastAsiaTheme="minorHAnsi" w:hAnsi="Century Gothic"/>
          <w:color w:val="auto"/>
          <w:sz w:val="22"/>
          <w:szCs w:val="28"/>
          <w:lang w:val="en-GB" w:eastAsia="en-US"/>
        </w:rPr>
        <w:t>Please X</w:t>
      </w:r>
      <w:r w:rsidRPr="00B15CC5">
        <w:rPr>
          <w:rFonts w:ascii="Century Gothic" w:eastAsiaTheme="minorHAnsi" w:hAnsi="Century Gothic"/>
          <w:color w:val="auto"/>
          <w:sz w:val="22"/>
          <w:szCs w:val="28"/>
          <w:lang w:val="en-GB" w:eastAsia="en-US"/>
        </w:rPr>
        <w:t xml:space="preserve"> the main issues affecting </w:t>
      </w:r>
      <w:r w:rsidR="00A27495">
        <w:rPr>
          <w:rFonts w:ascii="Century Gothic" w:eastAsiaTheme="minorHAnsi" w:hAnsi="Century Gothic"/>
          <w:color w:val="auto"/>
          <w:sz w:val="22"/>
          <w:szCs w:val="28"/>
          <w:lang w:val="en-GB" w:eastAsia="en-US"/>
        </w:rPr>
        <w:t>you</w:t>
      </w:r>
    </w:p>
    <w:tbl>
      <w:tblPr>
        <w:tblStyle w:val="TableGrid"/>
        <w:tblW w:w="0" w:type="auto"/>
        <w:shd w:val="clear" w:color="auto" w:fill="EABFB9"/>
        <w:tblLook w:val="04A0" w:firstRow="1" w:lastRow="0" w:firstColumn="1" w:lastColumn="0" w:noHBand="0" w:noVBand="1"/>
      </w:tblPr>
      <w:tblGrid>
        <w:gridCol w:w="3114"/>
        <w:gridCol w:w="370"/>
        <w:gridCol w:w="3174"/>
        <w:gridCol w:w="312"/>
        <w:gridCol w:w="3090"/>
        <w:gridCol w:w="396"/>
      </w:tblGrid>
      <w:tr w:rsidR="00FD2620" w14:paraId="3EABFD5D" w14:textId="77777777" w:rsidTr="0020593F">
        <w:tc>
          <w:tcPr>
            <w:tcW w:w="3114" w:type="dxa"/>
            <w:shd w:val="clear" w:color="auto" w:fill="EABFB9"/>
          </w:tcPr>
          <w:p w14:paraId="1A6F1817" w14:textId="188BAFB2" w:rsidR="00FD2620" w:rsidRDefault="00281E0F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 xml:space="preserve">Relationship </w:t>
            </w:r>
            <w:r w:rsidR="00FD2620">
              <w:rPr>
                <w:rFonts w:ascii="Century Gothic" w:hAnsi="Century Gothic"/>
                <w:color w:val="auto"/>
                <w:sz w:val="22"/>
                <w:szCs w:val="28"/>
              </w:rPr>
              <w:t>Separation</w:t>
            </w:r>
          </w:p>
        </w:tc>
        <w:tc>
          <w:tcPr>
            <w:tcW w:w="370" w:type="dxa"/>
            <w:shd w:val="clear" w:color="auto" w:fill="EABFB9"/>
          </w:tcPr>
          <w:p w14:paraId="32FBDC55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  <w:tc>
          <w:tcPr>
            <w:tcW w:w="3174" w:type="dxa"/>
            <w:shd w:val="clear" w:color="auto" w:fill="EABFB9"/>
          </w:tcPr>
          <w:p w14:paraId="034088A4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Self-Harm</w:t>
            </w:r>
          </w:p>
        </w:tc>
        <w:tc>
          <w:tcPr>
            <w:tcW w:w="312" w:type="dxa"/>
            <w:shd w:val="clear" w:color="auto" w:fill="EABFB9"/>
          </w:tcPr>
          <w:p w14:paraId="5DC6B44C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</w:p>
        </w:tc>
        <w:tc>
          <w:tcPr>
            <w:tcW w:w="3090" w:type="dxa"/>
            <w:shd w:val="clear" w:color="auto" w:fill="EABFB9"/>
          </w:tcPr>
          <w:p w14:paraId="2AFFB4B5" w14:textId="14F81E79" w:rsidR="00FD2620" w:rsidRDefault="003F5194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Work</w:t>
            </w:r>
            <w:r w:rsidR="00EB0E4A">
              <w:rPr>
                <w:rFonts w:ascii="Century Gothic" w:hAnsi="Century Gothic"/>
                <w:color w:val="auto"/>
                <w:sz w:val="22"/>
                <w:szCs w:val="28"/>
              </w:rPr>
              <w:t>-</w:t>
            </w:r>
            <w:r>
              <w:rPr>
                <w:rFonts w:ascii="Century Gothic" w:hAnsi="Century Gothic"/>
                <w:color w:val="auto"/>
                <w:sz w:val="22"/>
                <w:szCs w:val="28"/>
              </w:rPr>
              <w:t>related issues</w:t>
            </w:r>
          </w:p>
        </w:tc>
        <w:tc>
          <w:tcPr>
            <w:tcW w:w="396" w:type="dxa"/>
            <w:shd w:val="clear" w:color="auto" w:fill="EABFB9"/>
          </w:tcPr>
          <w:p w14:paraId="2EC46037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</w:tr>
      <w:tr w:rsidR="00FD2620" w14:paraId="3B5695B4" w14:textId="77777777" w:rsidTr="0020593F">
        <w:tc>
          <w:tcPr>
            <w:tcW w:w="3114" w:type="dxa"/>
            <w:shd w:val="clear" w:color="auto" w:fill="EABFB9"/>
          </w:tcPr>
          <w:p w14:paraId="6723BB64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Bereavement</w:t>
            </w:r>
          </w:p>
        </w:tc>
        <w:tc>
          <w:tcPr>
            <w:tcW w:w="370" w:type="dxa"/>
            <w:shd w:val="clear" w:color="auto" w:fill="EABFB9"/>
          </w:tcPr>
          <w:p w14:paraId="60D8C6AA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  <w:tc>
          <w:tcPr>
            <w:tcW w:w="3174" w:type="dxa"/>
            <w:shd w:val="clear" w:color="auto" w:fill="EABFB9"/>
          </w:tcPr>
          <w:p w14:paraId="774A51B4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Abuse in the Family</w:t>
            </w:r>
          </w:p>
        </w:tc>
        <w:tc>
          <w:tcPr>
            <w:tcW w:w="312" w:type="dxa"/>
            <w:shd w:val="clear" w:color="auto" w:fill="EABFB9"/>
          </w:tcPr>
          <w:p w14:paraId="792D6072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</w:p>
        </w:tc>
        <w:tc>
          <w:tcPr>
            <w:tcW w:w="3090" w:type="dxa"/>
            <w:shd w:val="clear" w:color="auto" w:fill="EABFB9"/>
          </w:tcPr>
          <w:p w14:paraId="5CD9F192" w14:textId="149D95FB" w:rsidR="00FD2620" w:rsidRDefault="003F5194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Physical Health issues</w:t>
            </w:r>
          </w:p>
        </w:tc>
        <w:tc>
          <w:tcPr>
            <w:tcW w:w="396" w:type="dxa"/>
            <w:shd w:val="clear" w:color="auto" w:fill="EABFB9"/>
          </w:tcPr>
          <w:p w14:paraId="30154721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</w:tr>
      <w:tr w:rsidR="00FD2620" w14:paraId="68AAD719" w14:textId="77777777" w:rsidTr="0020593F">
        <w:tc>
          <w:tcPr>
            <w:tcW w:w="3114" w:type="dxa"/>
            <w:shd w:val="clear" w:color="auto" w:fill="EABFB9"/>
          </w:tcPr>
          <w:p w14:paraId="03B9F6A2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Chaotic Family Life</w:t>
            </w:r>
          </w:p>
        </w:tc>
        <w:tc>
          <w:tcPr>
            <w:tcW w:w="370" w:type="dxa"/>
            <w:shd w:val="clear" w:color="auto" w:fill="EABFB9"/>
          </w:tcPr>
          <w:p w14:paraId="103748F8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  <w:tc>
          <w:tcPr>
            <w:tcW w:w="3174" w:type="dxa"/>
            <w:shd w:val="clear" w:color="auto" w:fill="EABFB9"/>
          </w:tcPr>
          <w:p w14:paraId="33F71AB3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Abuse (of any kind)</w:t>
            </w:r>
          </w:p>
        </w:tc>
        <w:tc>
          <w:tcPr>
            <w:tcW w:w="312" w:type="dxa"/>
            <w:shd w:val="clear" w:color="auto" w:fill="EABFB9"/>
          </w:tcPr>
          <w:p w14:paraId="29C81F3E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</w:p>
        </w:tc>
        <w:tc>
          <w:tcPr>
            <w:tcW w:w="3090" w:type="dxa"/>
            <w:shd w:val="clear" w:color="auto" w:fill="EABFB9"/>
          </w:tcPr>
          <w:p w14:paraId="7D635BAC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Low Self-Esteem/Resilience</w:t>
            </w:r>
          </w:p>
        </w:tc>
        <w:tc>
          <w:tcPr>
            <w:tcW w:w="396" w:type="dxa"/>
            <w:shd w:val="clear" w:color="auto" w:fill="EABFB9"/>
          </w:tcPr>
          <w:p w14:paraId="67C0C0A1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</w:tr>
      <w:tr w:rsidR="00FD2620" w14:paraId="5B959C23" w14:textId="77777777" w:rsidTr="0020593F">
        <w:tc>
          <w:tcPr>
            <w:tcW w:w="3114" w:type="dxa"/>
            <w:shd w:val="clear" w:color="auto" w:fill="EABFB9"/>
          </w:tcPr>
          <w:p w14:paraId="7D0AC886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Sexuality</w:t>
            </w:r>
          </w:p>
        </w:tc>
        <w:tc>
          <w:tcPr>
            <w:tcW w:w="370" w:type="dxa"/>
            <w:shd w:val="clear" w:color="auto" w:fill="EABFB9"/>
          </w:tcPr>
          <w:p w14:paraId="21BBB2D8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  <w:tc>
          <w:tcPr>
            <w:tcW w:w="3174" w:type="dxa"/>
            <w:shd w:val="clear" w:color="auto" w:fill="EABFB9"/>
          </w:tcPr>
          <w:p w14:paraId="38C8CD2E" w14:textId="32A28AEF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Drug/Alcohol Use</w:t>
            </w:r>
          </w:p>
        </w:tc>
        <w:tc>
          <w:tcPr>
            <w:tcW w:w="312" w:type="dxa"/>
            <w:shd w:val="clear" w:color="auto" w:fill="EABFB9"/>
          </w:tcPr>
          <w:p w14:paraId="0A7426D8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</w:p>
        </w:tc>
        <w:tc>
          <w:tcPr>
            <w:tcW w:w="3090" w:type="dxa"/>
            <w:shd w:val="clear" w:color="auto" w:fill="EABFB9"/>
          </w:tcPr>
          <w:p w14:paraId="2502EABC" w14:textId="009AED76" w:rsidR="00FD2620" w:rsidRDefault="00732607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Trauma</w:t>
            </w:r>
          </w:p>
        </w:tc>
        <w:tc>
          <w:tcPr>
            <w:tcW w:w="396" w:type="dxa"/>
            <w:shd w:val="clear" w:color="auto" w:fill="EABFB9"/>
          </w:tcPr>
          <w:p w14:paraId="7BF405F6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</w:tr>
      <w:tr w:rsidR="00FD2620" w14:paraId="131B2275" w14:textId="77777777" w:rsidTr="0020593F">
        <w:tc>
          <w:tcPr>
            <w:tcW w:w="3114" w:type="dxa"/>
            <w:shd w:val="clear" w:color="auto" w:fill="EABFB9"/>
          </w:tcPr>
          <w:p w14:paraId="1593C89A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Low Mood</w:t>
            </w:r>
          </w:p>
        </w:tc>
        <w:tc>
          <w:tcPr>
            <w:tcW w:w="370" w:type="dxa"/>
            <w:shd w:val="clear" w:color="auto" w:fill="EABFB9"/>
          </w:tcPr>
          <w:p w14:paraId="61838646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  <w:tc>
          <w:tcPr>
            <w:tcW w:w="3174" w:type="dxa"/>
            <w:shd w:val="clear" w:color="auto" w:fill="EABFB9"/>
          </w:tcPr>
          <w:p w14:paraId="0DC30C77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Anxiety</w:t>
            </w:r>
          </w:p>
        </w:tc>
        <w:tc>
          <w:tcPr>
            <w:tcW w:w="312" w:type="dxa"/>
            <w:shd w:val="clear" w:color="auto" w:fill="EABFB9"/>
          </w:tcPr>
          <w:p w14:paraId="0EC1ED54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</w:p>
        </w:tc>
        <w:tc>
          <w:tcPr>
            <w:tcW w:w="3090" w:type="dxa"/>
            <w:shd w:val="clear" w:color="auto" w:fill="EABFB9"/>
          </w:tcPr>
          <w:p w14:paraId="40BA568E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Loss</w:t>
            </w:r>
          </w:p>
        </w:tc>
        <w:tc>
          <w:tcPr>
            <w:tcW w:w="396" w:type="dxa"/>
            <w:shd w:val="clear" w:color="auto" w:fill="EABFB9"/>
          </w:tcPr>
          <w:p w14:paraId="4797516A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</w:tr>
      <w:tr w:rsidR="00FD2620" w14:paraId="2F142D8B" w14:textId="77777777" w:rsidTr="0020593F">
        <w:tc>
          <w:tcPr>
            <w:tcW w:w="3114" w:type="dxa"/>
            <w:shd w:val="clear" w:color="auto" w:fill="EABFB9"/>
          </w:tcPr>
          <w:p w14:paraId="130598E8" w14:textId="0DB5B810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Carer</w:t>
            </w:r>
            <w:r w:rsidR="00281E0F">
              <w:rPr>
                <w:rFonts w:ascii="Century Gothic" w:hAnsi="Century Gothic"/>
                <w:color w:val="auto"/>
                <w:sz w:val="22"/>
                <w:szCs w:val="28"/>
              </w:rPr>
              <w:t xml:space="preserve"> for </w:t>
            </w:r>
            <w:r w:rsidR="00EB0E4A">
              <w:rPr>
                <w:rFonts w:ascii="Century Gothic" w:hAnsi="Century Gothic"/>
                <w:color w:val="auto"/>
                <w:sz w:val="22"/>
                <w:szCs w:val="28"/>
              </w:rPr>
              <w:t xml:space="preserve">a </w:t>
            </w:r>
            <w:r w:rsidR="00281E0F">
              <w:rPr>
                <w:rFonts w:ascii="Century Gothic" w:hAnsi="Century Gothic"/>
                <w:color w:val="auto"/>
                <w:sz w:val="22"/>
                <w:szCs w:val="28"/>
              </w:rPr>
              <w:t>family member</w:t>
            </w:r>
          </w:p>
        </w:tc>
        <w:tc>
          <w:tcPr>
            <w:tcW w:w="370" w:type="dxa"/>
            <w:shd w:val="clear" w:color="auto" w:fill="EABFB9"/>
          </w:tcPr>
          <w:p w14:paraId="58C7AACF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  <w:tc>
          <w:tcPr>
            <w:tcW w:w="3174" w:type="dxa"/>
            <w:shd w:val="clear" w:color="auto" w:fill="EABFB9"/>
          </w:tcPr>
          <w:p w14:paraId="7EF0BFAE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Attachment Issues</w:t>
            </w:r>
          </w:p>
        </w:tc>
        <w:tc>
          <w:tcPr>
            <w:tcW w:w="312" w:type="dxa"/>
            <w:shd w:val="clear" w:color="auto" w:fill="EABFB9"/>
          </w:tcPr>
          <w:p w14:paraId="74F67968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</w:p>
        </w:tc>
        <w:tc>
          <w:tcPr>
            <w:tcW w:w="3090" w:type="dxa"/>
            <w:shd w:val="clear" w:color="auto" w:fill="EABFB9"/>
          </w:tcPr>
          <w:p w14:paraId="2E9C8D15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Can’t Regulate Emotions</w:t>
            </w:r>
          </w:p>
        </w:tc>
        <w:tc>
          <w:tcPr>
            <w:tcW w:w="396" w:type="dxa"/>
            <w:shd w:val="clear" w:color="auto" w:fill="EABFB9"/>
          </w:tcPr>
          <w:p w14:paraId="46DD33AC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</w:tr>
      <w:tr w:rsidR="00FD2620" w14:paraId="394F14D5" w14:textId="77777777" w:rsidTr="0020593F">
        <w:tc>
          <w:tcPr>
            <w:tcW w:w="3114" w:type="dxa"/>
            <w:shd w:val="clear" w:color="auto" w:fill="EABFB9"/>
          </w:tcPr>
          <w:p w14:paraId="34240217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Isolation / Loneliness</w:t>
            </w:r>
          </w:p>
        </w:tc>
        <w:tc>
          <w:tcPr>
            <w:tcW w:w="370" w:type="dxa"/>
            <w:shd w:val="clear" w:color="auto" w:fill="EABFB9"/>
          </w:tcPr>
          <w:p w14:paraId="647108F7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  <w:tc>
          <w:tcPr>
            <w:tcW w:w="3174" w:type="dxa"/>
            <w:shd w:val="clear" w:color="auto" w:fill="EABFB9"/>
          </w:tcPr>
          <w:p w14:paraId="5F71D90D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Neglect</w:t>
            </w:r>
          </w:p>
        </w:tc>
        <w:tc>
          <w:tcPr>
            <w:tcW w:w="312" w:type="dxa"/>
            <w:shd w:val="clear" w:color="auto" w:fill="EABFB9"/>
          </w:tcPr>
          <w:p w14:paraId="2DA0A216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</w:p>
        </w:tc>
        <w:tc>
          <w:tcPr>
            <w:tcW w:w="3090" w:type="dxa"/>
            <w:shd w:val="clear" w:color="auto" w:fill="EABFB9"/>
          </w:tcPr>
          <w:p w14:paraId="06770215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Conflict (of any kind)</w:t>
            </w:r>
          </w:p>
        </w:tc>
        <w:tc>
          <w:tcPr>
            <w:tcW w:w="396" w:type="dxa"/>
            <w:shd w:val="clear" w:color="auto" w:fill="EABFB9"/>
          </w:tcPr>
          <w:p w14:paraId="1E979C2C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</w:tr>
      <w:tr w:rsidR="00FD2620" w14:paraId="7CC8AE03" w14:textId="77777777" w:rsidTr="0020593F">
        <w:tc>
          <w:tcPr>
            <w:tcW w:w="3114" w:type="dxa"/>
            <w:shd w:val="clear" w:color="auto" w:fill="EABFB9"/>
          </w:tcPr>
          <w:p w14:paraId="29DF08D8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Bullying</w:t>
            </w:r>
          </w:p>
        </w:tc>
        <w:tc>
          <w:tcPr>
            <w:tcW w:w="370" w:type="dxa"/>
            <w:shd w:val="clear" w:color="auto" w:fill="EABFB9"/>
          </w:tcPr>
          <w:p w14:paraId="6C631BA9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  <w:tc>
          <w:tcPr>
            <w:tcW w:w="3174" w:type="dxa"/>
            <w:shd w:val="clear" w:color="auto" w:fill="EABFB9"/>
          </w:tcPr>
          <w:p w14:paraId="31291064" w14:textId="47C063CE" w:rsidR="00FD2620" w:rsidRDefault="006D6BD8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Diagnosed Depression</w:t>
            </w:r>
          </w:p>
        </w:tc>
        <w:tc>
          <w:tcPr>
            <w:tcW w:w="312" w:type="dxa"/>
            <w:shd w:val="clear" w:color="auto" w:fill="EABFB9"/>
          </w:tcPr>
          <w:p w14:paraId="0F6698AF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</w:p>
        </w:tc>
        <w:tc>
          <w:tcPr>
            <w:tcW w:w="3090" w:type="dxa"/>
            <w:shd w:val="clear" w:color="auto" w:fill="EABFB9"/>
          </w:tcPr>
          <w:p w14:paraId="6DFC2892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Other</w:t>
            </w:r>
          </w:p>
        </w:tc>
        <w:tc>
          <w:tcPr>
            <w:tcW w:w="396" w:type="dxa"/>
            <w:shd w:val="clear" w:color="auto" w:fill="EABFB9"/>
          </w:tcPr>
          <w:p w14:paraId="7DAD4F50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</w:tr>
    </w:tbl>
    <w:p w14:paraId="6ABD4E49" w14:textId="67A041E1" w:rsidR="00C9620F" w:rsidRDefault="00C9620F" w:rsidP="00A3316F">
      <w:pPr>
        <w:spacing w:after="0" w:line="240" w:lineRule="auto"/>
        <w:rPr>
          <w:sz w:val="16"/>
        </w:rPr>
      </w:pPr>
    </w:p>
    <w:p w14:paraId="0A0C480E" w14:textId="77777777" w:rsidR="00186AE8" w:rsidRDefault="00186AE8" w:rsidP="00A3316F">
      <w:pPr>
        <w:spacing w:after="0" w:line="240" w:lineRule="auto"/>
        <w:rPr>
          <w:sz w:val="16"/>
        </w:rPr>
      </w:pPr>
    </w:p>
    <w:p w14:paraId="43DB3712" w14:textId="6FAFEAC1" w:rsidR="00C9620F" w:rsidRDefault="00322EFB" w:rsidP="00A3316F">
      <w:pPr>
        <w:spacing w:after="0" w:line="240" w:lineRule="auto"/>
        <w:rPr>
          <w:rFonts w:ascii="Century Gothic" w:hAnsi="Century Gothic"/>
        </w:rPr>
      </w:pPr>
      <w:r w:rsidRPr="00D423A7">
        <w:rPr>
          <w:rFonts w:ascii="Century Gothic" w:hAnsi="Century Gothic"/>
        </w:rPr>
        <w:t xml:space="preserve">It helps </w:t>
      </w:r>
      <w:r w:rsidR="00812FA8">
        <w:rPr>
          <w:rFonts w:ascii="Century Gothic" w:hAnsi="Century Gothic"/>
        </w:rPr>
        <w:t>me</w:t>
      </w:r>
      <w:r w:rsidRPr="00D423A7">
        <w:rPr>
          <w:rFonts w:ascii="Century Gothic" w:hAnsi="Century Gothic"/>
        </w:rPr>
        <w:t xml:space="preserve"> to </w:t>
      </w:r>
      <w:r w:rsidR="004F3B96" w:rsidRPr="00D423A7">
        <w:rPr>
          <w:rFonts w:ascii="Century Gothic" w:hAnsi="Century Gothic"/>
        </w:rPr>
        <w:t xml:space="preserve">know your availability during the week.  </w:t>
      </w:r>
    </w:p>
    <w:tbl>
      <w:tblPr>
        <w:tblStyle w:val="TableGrid"/>
        <w:tblW w:w="0" w:type="auto"/>
        <w:shd w:val="clear" w:color="auto" w:fill="EABFB9"/>
        <w:tblLook w:val="04A0" w:firstRow="1" w:lastRow="0" w:firstColumn="1" w:lastColumn="0" w:noHBand="0" w:noVBand="1"/>
      </w:tblPr>
      <w:tblGrid>
        <w:gridCol w:w="1838"/>
        <w:gridCol w:w="2552"/>
        <w:gridCol w:w="567"/>
        <w:gridCol w:w="2126"/>
        <w:gridCol w:w="567"/>
        <w:gridCol w:w="2268"/>
        <w:gridCol w:w="538"/>
      </w:tblGrid>
      <w:tr w:rsidR="006009D5" w14:paraId="2A42203D" w14:textId="77777777" w:rsidTr="0020593F">
        <w:tc>
          <w:tcPr>
            <w:tcW w:w="1838" w:type="dxa"/>
            <w:shd w:val="clear" w:color="auto" w:fill="EABFB9"/>
          </w:tcPr>
          <w:p w14:paraId="3BC414E7" w14:textId="7AFF95A0" w:rsidR="006009D5" w:rsidRDefault="006009D5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Monday</w:t>
            </w:r>
          </w:p>
        </w:tc>
        <w:tc>
          <w:tcPr>
            <w:tcW w:w="2552" w:type="dxa"/>
            <w:shd w:val="clear" w:color="auto" w:fill="EABFB9"/>
          </w:tcPr>
          <w:p w14:paraId="6C62A3A1" w14:textId="63E94264" w:rsidR="006009D5" w:rsidRDefault="006009D5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Morning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10-1</w:t>
            </w:r>
            <w:r w:rsidR="00C819F4" w:rsidRPr="00A64E5A">
              <w:rPr>
                <w:rFonts w:ascii="Century Gothic" w:hAnsi="Century Gothic"/>
                <w:sz w:val="20"/>
                <w:szCs w:val="20"/>
              </w:rPr>
              <w:t>2.30)</w:t>
            </w:r>
          </w:p>
        </w:tc>
        <w:tc>
          <w:tcPr>
            <w:tcW w:w="567" w:type="dxa"/>
            <w:shd w:val="clear" w:color="auto" w:fill="EABFB9"/>
          </w:tcPr>
          <w:p w14:paraId="1F2C3CCB" w14:textId="77777777" w:rsidR="006009D5" w:rsidRDefault="006009D5" w:rsidP="00A3316F">
            <w:pPr>
              <w:rPr>
                <w:rFonts w:ascii="Century Gothic" w:hAnsi="Century Gothic"/>
              </w:rPr>
            </w:pPr>
          </w:p>
        </w:tc>
        <w:tc>
          <w:tcPr>
            <w:tcW w:w="2126" w:type="dxa"/>
            <w:shd w:val="clear" w:color="auto" w:fill="EABFB9"/>
          </w:tcPr>
          <w:p w14:paraId="7F250166" w14:textId="26457D62" w:rsidR="006009D5" w:rsidRDefault="00C819F4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Afternoon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</w:t>
            </w:r>
            <w:r w:rsidR="002B789C" w:rsidRPr="00A64E5A">
              <w:rPr>
                <w:rFonts w:ascii="Century Gothic" w:hAnsi="Century Gothic"/>
                <w:sz w:val="20"/>
                <w:szCs w:val="20"/>
              </w:rPr>
              <w:t>1.30-4)</w:t>
            </w:r>
          </w:p>
        </w:tc>
        <w:tc>
          <w:tcPr>
            <w:tcW w:w="567" w:type="dxa"/>
            <w:shd w:val="clear" w:color="auto" w:fill="EABFB9"/>
          </w:tcPr>
          <w:p w14:paraId="49B39519" w14:textId="77777777" w:rsidR="006009D5" w:rsidRDefault="006009D5" w:rsidP="00A3316F">
            <w:pPr>
              <w:rPr>
                <w:rFonts w:ascii="Century Gothic" w:hAnsi="Century Gothic"/>
              </w:rPr>
            </w:pPr>
          </w:p>
        </w:tc>
        <w:tc>
          <w:tcPr>
            <w:tcW w:w="2268" w:type="dxa"/>
            <w:shd w:val="clear" w:color="auto" w:fill="EABFB9"/>
          </w:tcPr>
          <w:p w14:paraId="096BC16B" w14:textId="313B83A5" w:rsidR="006009D5" w:rsidRDefault="002B789C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Evening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4.30-</w:t>
            </w:r>
            <w:r w:rsidR="00A64E5A" w:rsidRPr="00A64E5A">
              <w:rPr>
                <w:rFonts w:ascii="Century Gothic" w:hAnsi="Century Gothic"/>
                <w:sz w:val="20"/>
                <w:szCs w:val="20"/>
              </w:rPr>
              <w:t>7pm)</w:t>
            </w:r>
          </w:p>
        </w:tc>
        <w:tc>
          <w:tcPr>
            <w:tcW w:w="538" w:type="dxa"/>
            <w:shd w:val="clear" w:color="auto" w:fill="EABFB9"/>
          </w:tcPr>
          <w:p w14:paraId="05E7D77A" w14:textId="77777777" w:rsidR="006009D5" w:rsidRDefault="006009D5" w:rsidP="00A3316F">
            <w:pPr>
              <w:rPr>
                <w:rFonts w:ascii="Century Gothic" w:hAnsi="Century Gothic"/>
              </w:rPr>
            </w:pPr>
          </w:p>
        </w:tc>
      </w:tr>
      <w:tr w:rsidR="00A64E5A" w14:paraId="45CB3AFA" w14:textId="77777777" w:rsidTr="0020593F">
        <w:tc>
          <w:tcPr>
            <w:tcW w:w="1838" w:type="dxa"/>
            <w:shd w:val="clear" w:color="auto" w:fill="EABFB9"/>
          </w:tcPr>
          <w:p w14:paraId="4E410F8B" w14:textId="34672EDB" w:rsidR="00A64E5A" w:rsidRDefault="00A64E5A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Tuesday</w:t>
            </w:r>
          </w:p>
        </w:tc>
        <w:tc>
          <w:tcPr>
            <w:tcW w:w="2552" w:type="dxa"/>
            <w:shd w:val="clear" w:color="auto" w:fill="EABFB9"/>
          </w:tcPr>
          <w:p w14:paraId="30FE156C" w14:textId="0143490E" w:rsidR="00A64E5A" w:rsidRDefault="00696DDE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Morning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10-12.30)</w:t>
            </w:r>
          </w:p>
        </w:tc>
        <w:tc>
          <w:tcPr>
            <w:tcW w:w="567" w:type="dxa"/>
            <w:shd w:val="clear" w:color="auto" w:fill="EABFB9"/>
          </w:tcPr>
          <w:p w14:paraId="1E88A67B" w14:textId="77777777" w:rsidR="00A64E5A" w:rsidRDefault="00A64E5A" w:rsidP="00A3316F">
            <w:pPr>
              <w:rPr>
                <w:rFonts w:ascii="Century Gothic" w:hAnsi="Century Gothic"/>
              </w:rPr>
            </w:pPr>
          </w:p>
        </w:tc>
        <w:tc>
          <w:tcPr>
            <w:tcW w:w="2126" w:type="dxa"/>
            <w:shd w:val="clear" w:color="auto" w:fill="EABFB9"/>
          </w:tcPr>
          <w:p w14:paraId="7B6772C7" w14:textId="2A6696C4" w:rsidR="00A64E5A" w:rsidRDefault="00696DDE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Afternoon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1.30-4)</w:t>
            </w:r>
          </w:p>
        </w:tc>
        <w:tc>
          <w:tcPr>
            <w:tcW w:w="567" w:type="dxa"/>
            <w:shd w:val="clear" w:color="auto" w:fill="EABFB9"/>
          </w:tcPr>
          <w:p w14:paraId="4AAB420A" w14:textId="77777777" w:rsidR="00A64E5A" w:rsidRDefault="00A64E5A" w:rsidP="00A3316F">
            <w:pPr>
              <w:rPr>
                <w:rFonts w:ascii="Century Gothic" w:hAnsi="Century Gothic"/>
              </w:rPr>
            </w:pPr>
          </w:p>
        </w:tc>
        <w:tc>
          <w:tcPr>
            <w:tcW w:w="2268" w:type="dxa"/>
            <w:shd w:val="clear" w:color="auto" w:fill="EABFB9"/>
          </w:tcPr>
          <w:p w14:paraId="27115C51" w14:textId="6C28ECFB" w:rsidR="00A64E5A" w:rsidRDefault="00696DDE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Evening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4.30-7pm)</w:t>
            </w:r>
          </w:p>
        </w:tc>
        <w:tc>
          <w:tcPr>
            <w:tcW w:w="538" w:type="dxa"/>
            <w:shd w:val="clear" w:color="auto" w:fill="EABFB9"/>
          </w:tcPr>
          <w:p w14:paraId="600F4B5E" w14:textId="77777777" w:rsidR="00A64E5A" w:rsidRDefault="00A64E5A" w:rsidP="00A3316F">
            <w:pPr>
              <w:rPr>
                <w:rFonts w:ascii="Century Gothic" w:hAnsi="Century Gothic"/>
              </w:rPr>
            </w:pPr>
          </w:p>
        </w:tc>
      </w:tr>
      <w:tr w:rsidR="00A64E5A" w14:paraId="17F76F80" w14:textId="77777777" w:rsidTr="0020593F">
        <w:tc>
          <w:tcPr>
            <w:tcW w:w="1838" w:type="dxa"/>
            <w:shd w:val="clear" w:color="auto" w:fill="EABFB9"/>
          </w:tcPr>
          <w:p w14:paraId="34BBB45A" w14:textId="591521BD" w:rsidR="00A64E5A" w:rsidRDefault="00696DDE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Wednesday</w:t>
            </w:r>
          </w:p>
        </w:tc>
        <w:tc>
          <w:tcPr>
            <w:tcW w:w="2552" w:type="dxa"/>
            <w:shd w:val="clear" w:color="auto" w:fill="EABFB9"/>
          </w:tcPr>
          <w:p w14:paraId="2002AAF4" w14:textId="0D564C8B" w:rsidR="00A64E5A" w:rsidRDefault="00696DDE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Morning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10-12.30)</w:t>
            </w:r>
          </w:p>
        </w:tc>
        <w:tc>
          <w:tcPr>
            <w:tcW w:w="567" w:type="dxa"/>
            <w:shd w:val="clear" w:color="auto" w:fill="EABFB9"/>
          </w:tcPr>
          <w:p w14:paraId="21650658" w14:textId="77777777" w:rsidR="00A64E5A" w:rsidRDefault="00A64E5A" w:rsidP="00A3316F">
            <w:pPr>
              <w:rPr>
                <w:rFonts w:ascii="Century Gothic" w:hAnsi="Century Gothic"/>
              </w:rPr>
            </w:pPr>
          </w:p>
        </w:tc>
        <w:tc>
          <w:tcPr>
            <w:tcW w:w="2126" w:type="dxa"/>
            <w:shd w:val="clear" w:color="auto" w:fill="EABFB9"/>
          </w:tcPr>
          <w:p w14:paraId="3BB11E2F" w14:textId="3CB2B000" w:rsidR="00A64E5A" w:rsidRDefault="00696DDE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Afternoon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1.30-4)</w:t>
            </w:r>
          </w:p>
        </w:tc>
        <w:tc>
          <w:tcPr>
            <w:tcW w:w="567" w:type="dxa"/>
            <w:shd w:val="clear" w:color="auto" w:fill="EABFB9"/>
          </w:tcPr>
          <w:p w14:paraId="14DFBE1A" w14:textId="77777777" w:rsidR="00A64E5A" w:rsidRDefault="00A64E5A" w:rsidP="00A3316F">
            <w:pPr>
              <w:rPr>
                <w:rFonts w:ascii="Century Gothic" w:hAnsi="Century Gothic"/>
              </w:rPr>
            </w:pPr>
          </w:p>
        </w:tc>
        <w:tc>
          <w:tcPr>
            <w:tcW w:w="2268" w:type="dxa"/>
            <w:shd w:val="clear" w:color="auto" w:fill="EABFB9"/>
          </w:tcPr>
          <w:p w14:paraId="668CBACB" w14:textId="791849CC" w:rsidR="00A64E5A" w:rsidRDefault="00696DDE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Evening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4.30-7pm)</w:t>
            </w:r>
          </w:p>
        </w:tc>
        <w:tc>
          <w:tcPr>
            <w:tcW w:w="538" w:type="dxa"/>
            <w:shd w:val="clear" w:color="auto" w:fill="EABFB9"/>
          </w:tcPr>
          <w:p w14:paraId="3FE6E54C" w14:textId="77777777" w:rsidR="00A64E5A" w:rsidRDefault="00A64E5A" w:rsidP="00A3316F">
            <w:pPr>
              <w:rPr>
                <w:rFonts w:ascii="Century Gothic" w:hAnsi="Century Gothic"/>
              </w:rPr>
            </w:pPr>
          </w:p>
        </w:tc>
      </w:tr>
      <w:tr w:rsidR="00696DDE" w14:paraId="7CA23374" w14:textId="77777777" w:rsidTr="0020593F">
        <w:tc>
          <w:tcPr>
            <w:tcW w:w="1838" w:type="dxa"/>
            <w:shd w:val="clear" w:color="auto" w:fill="EABFB9"/>
          </w:tcPr>
          <w:p w14:paraId="5696D09A" w14:textId="495B8D73" w:rsidR="00696DDE" w:rsidRDefault="00696DDE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Thursday</w:t>
            </w:r>
          </w:p>
        </w:tc>
        <w:tc>
          <w:tcPr>
            <w:tcW w:w="2552" w:type="dxa"/>
            <w:shd w:val="clear" w:color="auto" w:fill="EABFB9"/>
          </w:tcPr>
          <w:p w14:paraId="72CD7B75" w14:textId="42C33BA7" w:rsidR="00696DDE" w:rsidRDefault="00696DDE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Morning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10-12.30)</w:t>
            </w:r>
          </w:p>
        </w:tc>
        <w:tc>
          <w:tcPr>
            <w:tcW w:w="567" w:type="dxa"/>
            <w:shd w:val="clear" w:color="auto" w:fill="EABFB9"/>
          </w:tcPr>
          <w:p w14:paraId="50063DB3" w14:textId="77777777" w:rsidR="00696DDE" w:rsidRDefault="00696DDE" w:rsidP="00A3316F">
            <w:pPr>
              <w:rPr>
                <w:rFonts w:ascii="Century Gothic" w:hAnsi="Century Gothic"/>
              </w:rPr>
            </w:pPr>
          </w:p>
        </w:tc>
        <w:tc>
          <w:tcPr>
            <w:tcW w:w="2126" w:type="dxa"/>
            <w:shd w:val="clear" w:color="auto" w:fill="EABFB9"/>
          </w:tcPr>
          <w:p w14:paraId="1A79E228" w14:textId="2E16BED3" w:rsidR="00696DDE" w:rsidRDefault="00696DDE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Afternoon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1.30-4)</w:t>
            </w:r>
          </w:p>
        </w:tc>
        <w:tc>
          <w:tcPr>
            <w:tcW w:w="567" w:type="dxa"/>
            <w:shd w:val="clear" w:color="auto" w:fill="EABFB9"/>
          </w:tcPr>
          <w:p w14:paraId="50E5E21C" w14:textId="77777777" w:rsidR="00696DDE" w:rsidRDefault="00696DDE" w:rsidP="00A3316F">
            <w:pPr>
              <w:rPr>
                <w:rFonts w:ascii="Century Gothic" w:hAnsi="Century Gothic"/>
              </w:rPr>
            </w:pPr>
          </w:p>
        </w:tc>
        <w:tc>
          <w:tcPr>
            <w:tcW w:w="2268" w:type="dxa"/>
            <w:shd w:val="clear" w:color="auto" w:fill="EABFB9"/>
          </w:tcPr>
          <w:p w14:paraId="1E203440" w14:textId="33D4179D" w:rsidR="00696DDE" w:rsidRDefault="00696DDE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Evening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4.30-7pm)</w:t>
            </w:r>
          </w:p>
        </w:tc>
        <w:tc>
          <w:tcPr>
            <w:tcW w:w="538" w:type="dxa"/>
            <w:shd w:val="clear" w:color="auto" w:fill="EABFB9"/>
          </w:tcPr>
          <w:p w14:paraId="54813A30" w14:textId="77777777" w:rsidR="00696DDE" w:rsidRDefault="00696DDE" w:rsidP="00A3316F">
            <w:pPr>
              <w:rPr>
                <w:rFonts w:ascii="Century Gothic" w:hAnsi="Century Gothic"/>
              </w:rPr>
            </w:pPr>
          </w:p>
        </w:tc>
      </w:tr>
      <w:tr w:rsidR="00696DDE" w14:paraId="2A50980B" w14:textId="77777777" w:rsidTr="0020593F">
        <w:tc>
          <w:tcPr>
            <w:tcW w:w="1838" w:type="dxa"/>
            <w:shd w:val="clear" w:color="auto" w:fill="EABFB9"/>
          </w:tcPr>
          <w:p w14:paraId="381CC9D4" w14:textId="09F64061" w:rsidR="00696DDE" w:rsidRDefault="00696DDE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Friday</w:t>
            </w:r>
          </w:p>
        </w:tc>
        <w:tc>
          <w:tcPr>
            <w:tcW w:w="2552" w:type="dxa"/>
            <w:shd w:val="clear" w:color="auto" w:fill="EABFB9"/>
          </w:tcPr>
          <w:p w14:paraId="4377940B" w14:textId="56D43BC3" w:rsidR="00696DDE" w:rsidRDefault="00696DDE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Morning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10-12.30)</w:t>
            </w:r>
          </w:p>
        </w:tc>
        <w:tc>
          <w:tcPr>
            <w:tcW w:w="567" w:type="dxa"/>
            <w:shd w:val="clear" w:color="auto" w:fill="EABFB9"/>
          </w:tcPr>
          <w:p w14:paraId="5D775584" w14:textId="77777777" w:rsidR="00696DDE" w:rsidRDefault="00696DDE" w:rsidP="00A3316F">
            <w:pPr>
              <w:rPr>
                <w:rFonts w:ascii="Century Gothic" w:hAnsi="Century Gothic"/>
              </w:rPr>
            </w:pPr>
          </w:p>
        </w:tc>
        <w:tc>
          <w:tcPr>
            <w:tcW w:w="2126" w:type="dxa"/>
            <w:shd w:val="clear" w:color="auto" w:fill="EABFB9"/>
          </w:tcPr>
          <w:p w14:paraId="46189BE5" w14:textId="39A381CA" w:rsidR="00696DDE" w:rsidRDefault="00696DDE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Afternoon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1.30-4)</w:t>
            </w:r>
          </w:p>
        </w:tc>
        <w:tc>
          <w:tcPr>
            <w:tcW w:w="567" w:type="dxa"/>
            <w:shd w:val="clear" w:color="auto" w:fill="EABFB9"/>
          </w:tcPr>
          <w:p w14:paraId="39216C18" w14:textId="77777777" w:rsidR="00696DDE" w:rsidRDefault="00696DDE" w:rsidP="00A3316F">
            <w:pPr>
              <w:rPr>
                <w:rFonts w:ascii="Century Gothic" w:hAnsi="Century Gothic"/>
              </w:rPr>
            </w:pPr>
          </w:p>
        </w:tc>
        <w:tc>
          <w:tcPr>
            <w:tcW w:w="2268" w:type="dxa"/>
            <w:shd w:val="clear" w:color="auto" w:fill="EABFB9"/>
          </w:tcPr>
          <w:p w14:paraId="523CAEA2" w14:textId="6A9AA94A" w:rsidR="00696DDE" w:rsidRDefault="00696DDE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Evening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4.30-7pm)</w:t>
            </w:r>
          </w:p>
        </w:tc>
        <w:tc>
          <w:tcPr>
            <w:tcW w:w="538" w:type="dxa"/>
            <w:shd w:val="clear" w:color="auto" w:fill="EABFB9"/>
          </w:tcPr>
          <w:p w14:paraId="7D04557D" w14:textId="77777777" w:rsidR="00696DDE" w:rsidRDefault="00696DDE" w:rsidP="00A3316F">
            <w:pPr>
              <w:rPr>
                <w:rFonts w:ascii="Century Gothic" w:hAnsi="Century Gothic"/>
              </w:rPr>
            </w:pPr>
          </w:p>
        </w:tc>
      </w:tr>
      <w:tr w:rsidR="002B2B37" w14:paraId="2DDF407F" w14:textId="77777777" w:rsidTr="0020593F">
        <w:tc>
          <w:tcPr>
            <w:tcW w:w="1838" w:type="dxa"/>
            <w:shd w:val="clear" w:color="auto" w:fill="EABFB9"/>
          </w:tcPr>
          <w:p w14:paraId="40AC475C" w14:textId="09EA6CEA" w:rsidR="002B2B37" w:rsidRDefault="002B2B37" w:rsidP="002B2B37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Saturday</w:t>
            </w:r>
          </w:p>
        </w:tc>
        <w:tc>
          <w:tcPr>
            <w:tcW w:w="2552" w:type="dxa"/>
            <w:shd w:val="clear" w:color="auto" w:fill="EABFB9"/>
          </w:tcPr>
          <w:p w14:paraId="2C3A7010" w14:textId="056EE231" w:rsidR="002B2B37" w:rsidRDefault="002B2B37" w:rsidP="002B2B37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Morning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10-12.30)</w:t>
            </w:r>
          </w:p>
        </w:tc>
        <w:tc>
          <w:tcPr>
            <w:tcW w:w="567" w:type="dxa"/>
            <w:shd w:val="clear" w:color="auto" w:fill="EABFB9"/>
          </w:tcPr>
          <w:p w14:paraId="58E9CEE8" w14:textId="77777777" w:rsidR="002B2B37" w:rsidRDefault="002B2B37" w:rsidP="002B2B37">
            <w:pPr>
              <w:rPr>
                <w:rFonts w:ascii="Century Gothic" w:hAnsi="Century Gothic"/>
              </w:rPr>
            </w:pPr>
          </w:p>
        </w:tc>
        <w:tc>
          <w:tcPr>
            <w:tcW w:w="2126" w:type="dxa"/>
            <w:shd w:val="clear" w:color="auto" w:fill="EABFB9"/>
          </w:tcPr>
          <w:p w14:paraId="1CB383DC" w14:textId="50962044" w:rsidR="002B2B37" w:rsidRDefault="002B2B37" w:rsidP="002B2B37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Afternoon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1.30-4)</w:t>
            </w:r>
          </w:p>
        </w:tc>
        <w:tc>
          <w:tcPr>
            <w:tcW w:w="567" w:type="dxa"/>
            <w:shd w:val="clear" w:color="auto" w:fill="EABFB9"/>
          </w:tcPr>
          <w:p w14:paraId="2DD63FC7" w14:textId="77777777" w:rsidR="002B2B37" w:rsidRDefault="002B2B37" w:rsidP="002B2B37">
            <w:pPr>
              <w:rPr>
                <w:rFonts w:ascii="Century Gothic" w:hAnsi="Century Gothic"/>
              </w:rPr>
            </w:pPr>
          </w:p>
        </w:tc>
        <w:tc>
          <w:tcPr>
            <w:tcW w:w="2268" w:type="dxa"/>
            <w:shd w:val="clear" w:color="auto" w:fill="EABFB9"/>
          </w:tcPr>
          <w:p w14:paraId="0F597942" w14:textId="77777777" w:rsidR="002B2B37" w:rsidRDefault="002B2B37" w:rsidP="002B2B37">
            <w:pPr>
              <w:rPr>
                <w:rFonts w:ascii="Century Gothic" w:hAnsi="Century Gothic"/>
              </w:rPr>
            </w:pPr>
          </w:p>
        </w:tc>
        <w:tc>
          <w:tcPr>
            <w:tcW w:w="538" w:type="dxa"/>
            <w:shd w:val="clear" w:color="auto" w:fill="EABFB9"/>
          </w:tcPr>
          <w:p w14:paraId="768D82C9" w14:textId="77777777" w:rsidR="002B2B37" w:rsidRDefault="002B2B37" w:rsidP="002B2B37">
            <w:pPr>
              <w:rPr>
                <w:rFonts w:ascii="Century Gothic" w:hAnsi="Century Gothic"/>
              </w:rPr>
            </w:pPr>
          </w:p>
        </w:tc>
      </w:tr>
      <w:tr w:rsidR="002B2B37" w14:paraId="4C662997" w14:textId="77777777" w:rsidTr="0020593F">
        <w:tc>
          <w:tcPr>
            <w:tcW w:w="1838" w:type="dxa"/>
            <w:shd w:val="clear" w:color="auto" w:fill="EABFB9"/>
          </w:tcPr>
          <w:p w14:paraId="6DBB45DB" w14:textId="439FD862" w:rsidR="002B2B37" w:rsidRDefault="002B2B37" w:rsidP="002B2B37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Sunday</w:t>
            </w:r>
          </w:p>
        </w:tc>
        <w:tc>
          <w:tcPr>
            <w:tcW w:w="2552" w:type="dxa"/>
            <w:shd w:val="clear" w:color="auto" w:fill="EABFB9"/>
          </w:tcPr>
          <w:p w14:paraId="4473C83D" w14:textId="22F046A2" w:rsidR="002B2B37" w:rsidRDefault="002B2B37" w:rsidP="002B2B37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Morning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10-12.30)</w:t>
            </w:r>
          </w:p>
        </w:tc>
        <w:tc>
          <w:tcPr>
            <w:tcW w:w="567" w:type="dxa"/>
            <w:shd w:val="clear" w:color="auto" w:fill="EABFB9"/>
          </w:tcPr>
          <w:p w14:paraId="28D5925F" w14:textId="77777777" w:rsidR="002B2B37" w:rsidRDefault="002B2B37" w:rsidP="002B2B37">
            <w:pPr>
              <w:rPr>
                <w:rFonts w:ascii="Century Gothic" w:hAnsi="Century Gothic"/>
              </w:rPr>
            </w:pPr>
          </w:p>
        </w:tc>
        <w:tc>
          <w:tcPr>
            <w:tcW w:w="2126" w:type="dxa"/>
            <w:shd w:val="clear" w:color="auto" w:fill="EABFB9"/>
          </w:tcPr>
          <w:p w14:paraId="245D018F" w14:textId="2A60B03D" w:rsidR="002B2B37" w:rsidRDefault="002B2B37" w:rsidP="002B2B37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Afternoon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1.30-4)</w:t>
            </w:r>
          </w:p>
        </w:tc>
        <w:tc>
          <w:tcPr>
            <w:tcW w:w="567" w:type="dxa"/>
            <w:shd w:val="clear" w:color="auto" w:fill="EABFB9"/>
          </w:tcPr>
          <w:p w14:paraId="1F118386" w14:textId="77777777" w:rsidR="002B2B37" w:rsidRDefault="002B2B37" w:rsidP="002B2B37">
            <w:pPr>
              <w:rPr>
                <w:rFonts w:ascii="Century Gothic" w:hAnsi="Century Gothic"/>
              </w:rPr>
            </w:pPr>
          </w:p>
        </w:tc>
        <w:tc>
          <w:tcPr>
            <w:tcW w:w="2268" w:type="dxa"/>
            <w:shd w:val="clear" w:color="auto" w:fill="EABFB9"/>
          </w:tcPr>
          <w:p w14:paraId="7DEF6479" w14:textId="77777777" w:rsidR="002B2B37" w:rsidRDefault="002B2B37" w:rsidP="002B2B37">
            <w:pPr>
              <w:rPr>
                <w:rFonts w:ascii="Century Gothic" w:hAnsi="Century Gothic"/>
              </w:rPr>
            </w:pPr>
          </w:p>
        </w:tc>
        <w:tc>
          <w:tcPr>
            <w:tcW w:w="538" w:type="dxa"/>
            <w:shd w:val="clear" w:color="auto" w:fill="EABFB9"/>
          </w:tcPr>
          <w:p w14:paraId="63EE6A05" w14:textId="77777777" w:rsidR="002B2B37" w:rsidRDefault="002B2B37" w:rsidP="002B2B37">
            <w:pPr>
              <w:rPr>
                <w:rFonts w:ascii="Century Gothic" w:hAnsi="Century Gothic"/>
              </w:rPr>
            </w:pPr>
          </w:p>
        </w:tc>
      </w:tr>
    </w:tbl>
    <w:p w14:paraId="18A7A5AD" w14:textId="2D78EA09" w:rsidR="00BF79B4" w:rsidRDefault="00BF79B4" w:rsidP="00A3316F">
      <w:pPr>
        <w:spacing w:after="0" w:line="240" w:lineRule="auto"/>
        <w:rPr>
          <w:sz w:val="16"/>
        </w:rPr>
      </w:pPr>
    </w:p>
    <w:p w14:paraId="558E6776" w14:textId="77777777" w:rsidR="00B72558" w:rsidRDefault="00B72558" w:rsidP="00A3316F">
      <w:pPr>
        <w:spacing w:after="0" w:line="240" w:lineRule="auto"/>
        <w:rPr>
          <w:sz w:val="16"/>
        </w:rPr>
      </w:pPr>
    </w:p>
    <w:tbl>
      <w:tblPr>
        <w:tblStyle w:val="TableGrid"/>
        <w:tblW w:w="10456" w:type="dxa"/>
        <w:shd w:val="clear" w:color="auto" w:fill="EABFB9"/>
        <w:tblLook w:val="04A0" w:firstRow="1" w:lastRow="0" w:firstColumn="1" w:lastColumn="0" w:noHBand="0" w:noVBand="1"/>
      </w:tblPr>
      <w:tblGrid>
        <w:gridCol w:w="7366"/>
        <w:gridCol w:w="2268"/>
        <w:gridCol w:w="822"/>
      </w:tblGrid>
      <w:tr w:rsidR="002A01E5" w:rsidRPr="00E42CA2" w14:paraId="1034AF17" w14:textId="77777777" w:rsidTr="00753FAD">
        <w:tc>
          <w:tcPr>
            <w:tcW w:w="7366" w:type="dxa"/>
            <w:shd w:val="clear" w:color="auto" w:fill="EABFB9"/>
          </w:tcPr>
          <w:p w14:paraId="59464826" w14:textId="0745EA54" w:rsidR="002A01E5" w:rsidRPr="00E42CA2" w:rsidRDefault="00B503CD" w:rsidP="00BD73DC">
            <w:pPr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I understand that HSD will pay for me to have 6 sessions, after that I c</w:t>
            </w:r>
            <w:r w:rsidR="00196292">
              <w:rPr>
                <w:rFonts w:ascii="Century Gothic" w:hAnsi="Century Gothic"/>
                <w:sz w:val="24"/>
                <w:szCs w:val="24"/>
              </w:rPr>
              <w:t>an continue with the counsellor at my own expense.</w:t>
            </w:r>
          </w:p>
        </w:tc>
        <w:tc>
          <w:tcPr>
            <w:tcW w:w="2268" w:type="dxa"/>
            <w:shd w:val="clear" w:color="auto" w:fill="EABFB9"/>
          </w:tcPr>
          <w:p w14:paraId="784AC7CC" w14:textId="0AC6D766" w:rsidR="002A01E5" w:rsidRPr="00E42CA2" w:rsidRDefault="002A01E5" w:rsidP="00BD73DC">
            <w:pPr>
              <w:rPr>
                <w:rFonts w:ascii="Century Gothic" w:hAnsi="Century Gothic"/>
                <w:sz w:val="24"/>
                <w:szCs w:val="24"/>
              </w:rPr>
            </w:pPr>
            <w:r w:rsidRPr="00E42CA2">
              <w:rPr>
                <w:rFonts w:ascii="Century Gothic" w:hAnsi="Century Gothic"/>
                <w:sz w:val="24"/>
                <w:szCs w:val="24"/>
              </w:rPr>
              <w:t>£</w:t>
            </w:r>
            <w:r w:rsidR="00BC0E43">
              <w:rPr>
                <w:rFonts w:ascii="Century Gothic" w:hAnsi="Century Gothic"/>
                <w:sz w:val="24"/>
                <w:szCs w:val="24"/>
              </w:rPr>
              <w:t>4</w:t>
            </w:r>
            <w:r w:rsidR="001761FC">
              <w:rPr>
                <w:rFonts w:ascii="Century Gothic" w:hAnsi="Century Gothic"/>
                <w:sz w:val="24"/>
                <w:szCs w:val="24"/>
              </w:rPr>
              <w:t>0</w:t>
            </w:r>
            <w:r w:rsidRPr="00E42CA2">
              <w:rPr>
                <w:rFonts w:ascii="Century Gothic" w:hAnsi="Century Gothic"/>
                <w:sz w:val="24"/>
                <w:szCs w:val="24"/>
              </w:rPr>
              <w:t xml:space="preserve"> per session</w:t>
            </w:r>
          </w:p>
        </w:tc>
        <w:tc>
          <w:tcPr>
            <w:tcW w:w="822" w:type="dxa"/>
            <w:shd w:val="clear" w:color="auto" w:fill="EABFB9"/>
          </w:tcPr>
          <w:p w14:paraId="67DFCFD3" w14:textId="32C7F778" w:rsidR="002A01E5" w:rsidRPr="00E42CA2" w:rsidRDefault="009674C9" w:rsidP="00BD73DC">
            <w:pPr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Y/N</w:t>
            </w:r>
          </w:p>
        </w:tc>
      </w:tr>
    </w:tbl>
    <w:p w14:paraId="0801138F" w14:textId="6BB2CF73" w:rsidR="002A01E5" w:rsidRDefault="002A01E5" w:rsidP="00DA3DE6">
      <w:pPr>
        <w:spacing w:after="0"/>
        <w:rPr>
          <w:rFonts w:ascii="Century Gothic" w:hAnsi="Century Gothic"/>
        </w:rPr>
      </w:pPr>
    </w:p>
    <w:p w14:paraId="663B32C6" w14:textId="77777777" w:rsidR="0087749C" w:rsidRDefault="0087749C" w:rsidP="0087749C">
      <w:pPr>
        <w:spacing w:after="0" w:line="240" w:lineRule="auto"/>
        <w:rPr>
          <w:sz w:val="16"/>
        </w:rPr>
      </w:pPr>
    </w:p>
    <w:tbl>
      <w:tblPr>
        <w:tblStyle w:val="TableGrid"/>
        <w:tblW w:w="10456" w:type="dxa"/>
        <w:shd w:val="clear" w:color="auto" w:fill="EABFB9"/>
        <w:tblLook w:val="04A0" w:firstRow="1" w:lastRow="0" w:firstColumn="1" w:lastColumn="0" w:noHBand="0" w:noVBand="1"/>
      </w:tblPr>
      <w:tblGrid>
        <w:gridCol w:w="7366"/>
        <w:gridCol w:w="2268"/>
        <w:gridCol w:w="822"/>
      </w:tblGrid>
      <w:tr w:rsidR="0087749C" w:rsidRPr="00E42CA2" w14:paraId="2AA8CD72" w14:textId="77777777" w:rsidTr="009674C9">
        <w:tc>
          <w:tcPr>
            <w:tcW w:w="7366" w:type="dxa"/>
            <w:shd w:val="clear" w:color="auto" w:fill="EABFB9"/>
          </w:tcPr>
          <w:p w14:paraId="6EBDA6FC" w14:textId="682A163C" w:rsidR="0087749C" w:rsidRDefault="009674C9" w:rsidP="00D51210">
            <w:pPr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Counselling will be provided o</w:t>
            </w:r>
            <w:r w:rsidR="00293919">
              <w:rPr>
                <w:rFonts w:ascii="Century Gothic" w:hAnsi="Century Gothic"/>
                <w:sz w:val="24"/>
                <w:szCs w:val="24"/>
              </w:rPr>
              <w:t>nline via Zoom</w:t>
            </w:r>
          </w:p>
        </w:tc>
        <w:tc>
          <w:tcPr>
            <w:tcW w:w="2268" w:type="dxa"/>
            <w:shd w:val="clear" w:color="auto" w:fill="EABFB9"/>
          </w:tcPr>
          <w:p w14:paraId="7CBC1125" w14:textId="2144800A" w:rsidR="0087749C" w:rsidRPr="00E42CA2" w:rsidRDefault="00293919" w:rsidP="00D51210">
            <w:pPr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Y/N</w:t>
            </w:r>
          </w:p>
        </w:tc>
        <w:tc>
          <w:tcPr>
            <w:tcW w:w="822" w:type="dxa"/>
            <w:shd w:val="clear" w:color="auto" w:fill="EABFB9"/>
          </w:tcPr>
          <w:p w14:paraId="55EAC588" w14:textId="77777777" w:rsidR="0087749C" w:rsidRPr="00E42CA2" w:rsidRDefault="0087749C" w:rsidP="00D51210">
            <w:pPr>
              <w:rPr>
                <w:rFonts w:ascii="Century Gothic" w:hAnsi="Century Gothic"/>
                <w:sz w:val="24"/>
                <w:szCs w:val="24"/>
              </w:rPr>
            </w:pPr>
          </w:p>
        </w:tc>
      </w:tr>
    </w:tbl>
    <w:p w14:paraId="34F6417D" w14:textId="77777777" w:rsidR="0087749C" w:rsidRDefault="0087749C" w:rsidP="0087749C">
      <w:pPr>
        <w:spacing w:after="0"/>
        <w:rPr>
          <w:rFonts w:ascii="Century Gothic" w:hAnsi="Century Gothic"/>
        </w:rPr>
      </w:pPr>
    </w:p>
    <w:p w14:paraId="1E5CA3EB" w14:textId="33BFF060" w:rsidR="001D17E0" w:rsidRDefault="001D17E0" w:rsidP="003E070D">
      <w:pPr>
        <w:spacing w:after="0"/>
        <w:rPr>
          <w:rFonts w:ascii="Century Gothic" w:hAnsi="Century Gothic"/>
        </w:rPr>
      </w:pPr>
    </w:p>
    <w:p w14:paraId="65756080" w14:textId="77777777" w:rsidR="006D6E6E" w:rsidRDefault="006D6E6E" w:rsidP="003E070D">
      <w:pPr>
        <w:spacing w:after="0"/>
        <w:rPr>
          <w:rFonts w:ascii="Century Gothic" w:hAnsi="Century Gothic"/>
        </w:rPr>
      </w:pPr>
    </w:p>
    <w:p w14:paraId="2D156DCF" w14:textId="1C15A329" w:rsidR="00DA3DE6" w:rsidRDefault="008E482B" w:rsidP="003E070D">
      <w:pPr>
        <w:spacing w:after="0"/>
        <w:rPr>
          <w:rFonts w:ascii="Century Gothic" w:hAnsi="Century Gothic"/>
        </w:rPr>
      </w:pPr>
      <w:r>
        <w:rPr>
          <w:rFonts w:ascii="Century Gothic" w:hAnsi="Century Gothic"/>
        </w:rPr>
        <w:t>In line with GDPR we must inform you that th</w:t>
      </w:r>
      <w:r w:rsidR="001D17E0">
        <w:rPr>
          <w:rFonts w:ascii="Century Gothic" w:hAnsi="Century Gothic"/>
        </w:rPr>
        <w:t>e information we hold on you will be the following:</w:t>
      </w:r>
    </w:p>
    <w:p w14:paraId="1C2740F5" w14:textId="28F3BCC4" w:rsidR="001D17E0" w:rsidRDefault="001D17E0" w:rsidP="003E070D">
      <w:pPr>
        <w:spacing w:after="0"/>
        <w:rPr>
          <w:rFonts w:ascii="Century Gothic" w:hAnsi="Century Gothic"/>
        </w:rPr>
      </w:pPr>
    </w:p>
    <w:p w14:paraId="299D62CD" w14:textId="19049DB4" w:rsidR="001D17E0" w:rsidRDefault="001D17E0" w:rsidP="001D17E0">
      <w:pPr>
        <w:pStyle w:val="ListParagraph"/>
        <w:numPr>
          <w:ilvl w:val="0"/>
          <w:numId w:val="1"/>
        </w:numPr>
        <w:spacing w:after="0"/>
        <w:rPr>
          <w:rFonts w:ascii="Century Gothic" w:hAnsi="Century Gothic"/>
        </w:rPr>
      </w:pPr>
      <w:r w:rsidRPr="001D17E0">
        <w:rPr>
          <w:rFonts w:ascii="Century Gothic" w:hAnsi="Century Gothic"/>
        </w:rPr>
        <w:t>This Appointment Request Form</w:t>
      </w:r>
    </w:p>
    <w:p w14:paraId="564C5E7B" w14:textId="62EC3FB0" w:rsidR="001D17E0" w:rsidRDefault="001D17E0" w:rsidP="001D17E0">
      <w:pPr>
        <w:pStyle w:val="ListParagraph"/>
        <w:numPr>
          <w:ilvl w:val="0"/>
          <w:numId w:val="1"/>
        </w:numPr>
        <w:spacing w:after="0"/>
        <w:rPr>
          <w:rFonts w:ascii="Century Gothic" w:hAnsi="Century Gothic"/>
        </w:rPr>
      </w:pPr>
      <w:r>
        <w:rPr>
          <w:rFonts w:ascii="Century Gothic" w:hAnsi="Century Gothic"/>
        </w:rPr>
        <w:t>Counsellors session notes</w:t>
      </w:r>
    </w:p>
    <w:p w14:paraId="1C543D5F" w14:textId="50755B56" w:rsidR="001D17E0" w:rsidRDefault="001D17E0" w:rsidP="001D17E0">
      <w:pPr>
        <w:pStyle w:val="ListParagraph"/>
        <w:numPr>
          <w:ilvl w:val="0"/>
          <w:numId w:val="1"/>
        </w:numPr>
        <w:spacing w:after="0"/>
        <w:rPr>
          <w:rFonts w:ascii="Century Gothic" w:hAnsi="Century Gothic"/>
        </w:rPr>
      </w:pPr>
      <w:r>
        <w:rPr>
          <w:rFonts w:ascii="Century Gothic" w:hAnsi="Century Gothic"/>
        </w:rPr>
        <w:t xml:space="preserve">If we have any concerns regarding your </w:t>
      </w:r>
      <w:r w:rsidR="00A10523">
        <w:rPr>
          <w:rFonts w:ascii="Century Gothic" w:hAnsi="Century Gothic"/>
        </w:rPr>
        <w:t>safety,</w:t>
      </w:r>
      <w:r>
        <w:rPr>
          <w:rFonts w:ascii="Century Gothic" w:hAnsi="Century Gothic"/>
        </w:rPr>
        <w:t xml:space="preserve"> we will notify you and perhaps raise a </w:t>
      </w:r>
      <w:r w:rsidR="00B72558">
        <w:rPr>
          <w:rFonts w:ascii="Century Gothic" w:hAnsi="Century Gothic"/>
        </w:rPr>
        <w:t>letter</w:t>
      </w:r>
      <w:r>
        <w:rPr>
          <w:rFonts w:ascii="Century Gothic" w:hAnsi="Century Gothic"/>
        </w:rPr>
        <w:t xml:space="preserve"> of concern form that could be passed to your GP or the police.  You will be given a copy of this form</w:t>
      </w:r>
      <w:r w:rsidR="005138C0">
        <w:rPr>
          <w:rFonts w:ascii="Century Gothic" w:hAnsi="Century Gothic"/>
        </w:rPr>
        <w:t>.</w:t>
      </w:r>
    </w:p>
    <w:p w14:paraId="154AAB6E" w14:textId="3B3A810B" w:rsidR="001D17E0" w:rsidRDefault="005F2B38" w:rsidP="001D17E0">
      <w:pPr>
        <w:pStyle w:val="ListParagraph"/>
        <w:numPr>
          <w:ilvl w:val="0"/>
          <w:numId w:val="1"/>
        </w:numPr>
        <w:spacing w:after="0"/>
        <w:rPr>
          <w:rFonts w:ascii="Century Gothic" w:hAnsi="Century Gothic"/>
        </w:rPr>
      </w:pPr>
      <w:r>
        <w:rPr>
          <w:rFonts w:ascii="Century Gothic" w:hAnsi="Century Gothic"/>
        </w:rPr>
        <w:t>Y</w:t>
      </w:r>
      <w:r w:rsidR="001D17E0">
        <w:rPr>
          <w:rFonts w:ascii="Century Gothic" w:hAnsi="Century Gothic"/>
        </w:rPr>
        <w:t xml:space="preserve">our counsellor may </w:t>
      </w:r>
      <w:r w:rsidR="00FB201A">
        <w:rPr>
          <w:rFonts w:ascii="Century Gothic" w:hAnsi="Century Gothic"/>
        </w:rPr>
        <w:t>use your</w:t>
      </w:r>
      <w:r w:rsidR="001D17E0">
        <w:rPr>
          <w:rFonts w:ascii="Century Gothic" w:hAnsi="Century Gothic"/>
        </w:rPr>
        <w:t xml:space="preserve"> mobile number </w:t>
      </w:r>
      <w:r w:rsidR="00FB201A">
        <w:rPr>
          <w:rFonts w:ascii="Century Gothic" w:hAnsi="Century Gothic"/>
        </w:rPr>
        <w:t>to communicate with you about your appointments</w:t>
      </w:r>
      <w:r w:rsidR="00C9620F">
        <w:rPr>
          <w:rFonts w:ascii="Century Gothic" w:hAnsi="Century Gothic"/>
        </w:rPr>
        <w:t>.  Their number will be deleted as soon as their counselling comes to an end.</w:t>
      </w:r>
    </w:p>
    <w:p w14:paraId="22086A7E" w14:textId="74C90A44" w:rsidR="00C9620F" w:rsidRDefault="00B72558" w:rsidP="001D17E0">
      <w:pPr>
        <w:pStyle w:val="ListParagraph"/>
        <w:numPr>
          <w:ilvl w:val="0"/>
          <w:numId w:val="1"/>
        </w:numPr>
        <w:spacing w:after="0"/>
        <w:rPr>
          <w:rFonts w:ascii="Century Gothic" w:hAnsi="Century Gothic"/>
        </w:rPr>
      </w:pPr>
      <w:r>
        <w:rPr>
          <w:rFonts w:ascii="Century Gothic" w:hAnsi="Century Gothic"/>
        </w:rPr>
        <w:t>Our organisation must keep client files</w:t>
      </w:r>
      <w:r w:rsidR="00C9620F">
        <w:rPr>
          <w:rFonts w:ascii="Century Gothic" w:hAnsi="Century Gothic"/>
        </w:rPr>
        <w:t xml:space="preserve"> </w:t>
      </w:r>
      <w:r w:rsidR="00FB201A">
        <w:rPr>
          <w:rFonts w:ascii="Century Gothic" w:hAnsi="Century Gothic"/>
        </w:rPr>
        <w:t>while you are receiving therapy</w:t>
      </w:r>
      <w:r w:rsidR="009E75C6">
        <w:rPr>
          <w:rFonts w:ascii="Century Gothic" w:hAnsi="Century Gothic"/>
        </w:rPr>
        <w:t xml:space="preserve">, they will be destroyed </w:t>
      </w:r>
      <w:r w:rsidR="005138C0">
        <w:rPr>
          <w:rFonts w:ascii="Century Gothic" w:hAnsi="Century Gothic"/>
        </w:rPr>
        <w:t>7 years</w:t>
      </w:r>
      <w:r w:rsidR="009E75C6">
        <w:rPr>
          <w:rFonts w:ascii="Century Gothic" w:hAnsi="Century Gothic"/>
        </w:rPr>
        <w:t xml:space="preserve"> after you</w:t>
      </w:r>
      <w:r w:rsidR="00A10523">
        <w:rPr>
          <w:rFonts w:ascii="Century Gothic" w:hAnsi="Century Gothic"/>
        </w:rPr>
        <w:t xml:space="preserve"> finish counselling with us. </w:t>
      </w:r>
    </w:p>
    <w:p w14:paraId="59A970CE" w14:textId="7900D0FA" w:rsidR="00C9620F" w:rsidRDefault="00C9620F" w:rsidP="00C9620F">
      <w:pPr>
        <w:spacing w:after="0"/>
        <w:rPr>
          <w:rFonts w:ascii="Century Gothic" w:hAnsi="Century Gothic"/>
        </w:rPr>
      </w:pPr>
    </w:p>
    <w:tbl>
      <w:tblPr>
        <w:tblStyle w:val="TableGrid"/>
        <w:tblW w:w="0" w:type="auto"/>
        <w:shd w:val="clear" w:color="auto" w:fill="EABFB9"/>
        <w:tblLook w:val="04A0" w:firstRow="1" w:lastRow="0" w:firstColumn="1" w:lastColumn="0" w:noHBand="0" w:noVBand="1"/>
      </w:tblPr>
      <w:tblGrid>
        <w:gridCol w:w="5228"/>
        <w:gridCol w:w="5228"/>
      </w:tblGrid>
      <w:tr w:rsidR="00C9620F" w14:paraId="53963733" w14:textId="77777777" w:rsidTr="0020593F">
        <w:tc>
          <w:tcPr>
            <w:tcW w:w="5228" w:type="dxa"/>
            <w:shd w:val="clear" w:color="auto" w:fill="EABFB9"/>
          </w:tcPr>
          <w:p w14:paraId="1AD71758" w14:textId="7E1D3622" w:rsidR="00C9620F" w:rsidRDefault="00C9620F" w:rsidP="00C9620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Are you happy with the above?</w:t>
            </w:r>
          </w:p>
        </w:tc>
        <w:tc>
          <w:tcPr>
            <w:tcW w:w="5228" w:type="dxa"/>
            <w:shd w:val="clear" w:color="auto" w:fill="EABFB9"/>
          </w:tcPr>
          <w:p w14:paraId="48A741DB" w14:textId="521838C4" w:rsidR="00C9620F" w:rsidRPr="00C9620F" w:rsidRDefault="00C9620F" w:rsidP="00C9620F">
            <w:pPr>
              <w:jc w:val="center"/>
              <w:rPr>
                <w:rFonts w:ascii="Century Gothic" w:hAnsi="Century Gothic"/>
                <w:b/>
              </w:rPr>
            </w:pPr>
            <w:r w:rsidRPr="00C9620F">
              <w:rPr>
                <w:rFonts w:ascii="Century Gothic" w:hAnsi="Century Gothic"/>
                <w:b/>
                <w:sz w:val="28"/>
              </w:rPr>
              <w:t>Yes / No</w:t>
            </w:r>
          </w:p>
        </w:tc>
      </w:tr>
    </w:tbl>
    <w:p w14:paraId="2F5E0647" w14:textId="7A3AFE01" w:rsidR="00C9620F" w:rsidRDefault="00C9620F" w:rsidP="00C9620F">
      <w:pPr>
        <w:spacing w:after="0"/>
        <w:rPr>
          <w:rFonts w:ascii="Century Gothic" w:hAnsi="Century Gothic"/>
        </w:rPr>
      </w:pPr>
    </w:p>
    <w:p w14:paraId="68C0C125" w14:textId="07445262" w:rsidR="00C9620F" w:rsidRDefault="00C9620F" w:rsidP="00C9620F">
      <w:pPr>
        <w:spacing w:after="0"/>
        <w:rPr>
          <w:rFonts w:ascii="Century Gothic" w:hAnsi="Century Gothic"/>
        </w:rPr>
      </w:pPr>
    </w:p>
    <w:p w14:paraId="65AACB29" w14:textId="77777777" w:rsidR="00B72DC0" w:rsidRDefault="00B72DC0" w:rsidP="00B72DC0">
      <w:pPr>
        <w:spacing w:after="0"/>
        <w:rPr>
          <w:rFonts w:ascii="Century Gothic" w:hAnsi="Century Gothic"/>
        </w:rPr>
      </w:pPr>
      <w:r>
        <w:rPr>
          <w:rFonts w:ascii="Century Gothic" w:hAnsi="Century Gothic"/>
        </w:rPr>
        <w:t>To encrypt this document for secure emailing, click ‘File’ (top left), ‘Info’ (4</w:t>
      </w:r>
      <w:r w:rsidRPr="00B84D30">
        <w:rPr>
          <w:rFonts w:ascii="Century Gothic" w:hAnsi="Century Gothic"/>
          <w:vertAlign w:val="superscript"/>
        </w:rPr>
        <w:t>th</w:t>
      </w:r>
      <w:r>
        <w:rPr>
          <w:rFonts w:ascii="Century Gothic" w:hAnsi="Century Gothic"/>
        </w:rPr>
        <w:t xml:space="preserve"> down from left), ‘Protect Document’ (box to the right of info), ‘encrypt with password’ (second down).</w:t>
      </w:r>
    </w:p>
    <w:p w14:paraId="6440D1F7" w14:textId="77777777" w:rsidR="00B72DC0" w:rsidRDefault="00B72DC0" w:rsidP="00B72DC0">
      <w:pPr>
        <w:spacing w:after="0"/>
        <w:rPr>
          <w:rFonts w:ascii="Century Gothic" w:hAnsi="Century Gothic"/>
        </w:rPr>
      </w:pPr>
      <w:r>
        <w:rPr>
          <w:rFonts w:ascii="Century Gothic" w:hAnsi="Century Gothic"/>
        </w:rPr>
        <w:t>Type in your surname as password.</w:t>
      </w:r>
    </w:p>
    <w:p w14:paraId="4C3E4BF9" w14:textId="77777777" w:rsidR="00C9620F" w:rsidRDefault="00C9620F" w:rsidP="00C9620F">
      <w:pPr>
        <w:spacing w:after="0"/>
        <w:rPr>
          <w:rFonts w:ascii="Century Gothic" w:hAnsi="Century Gothic"/>
        </w:rPr>
      </w:pPr>
    </w:p>
    <w:p w14:paraId="5572F412" w14:textId="190DD6C1" w:rsidR="00C9620F" w:rsidRPr="00461DC6" w:rsidRDefault="002B2B37" w:rsidP="002B2B37">
      <w:pPr>
        <w:spacing w:after="0"/>
        <w:jc w:val="center"/>
        <w:rPr>
          <w:rFonts w:ascii="Cavolini" w:hAnsi="Cavolini" w:cs="Cavolini"/>
          <w:color w:val="002060"/>
          <w:sz w:val="48"/>
          <w:szCs w:val="48"/>
        </w:rPr>
      </w:pPr>
      <w:r w:rsidRPr="00461DC6">
        <w:rPr>
          <w:rFonts w:ascii="Cavolini" w:hAnsi="Cavolini" w:cs="Cavolini"/>
          <w:color w:val="002060"/>
          <w:sz w:val="48"/>
          <w:szCs w:val="48"/>
        </w:rPr>
        <w:t>Thank you</w:t>
      </w:r>
    </w:p>
    <w:sectPr w:rsidR="00C9620F" w:rsidRPr="00461DC6" w:rsidSect="00FD2620">
      <w:foot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9124AF" w14:textId="77777777" w:rsidR="00E027E8" w:rsidRDefault="00E027E8" w:rsidP="00C9620F">
      <w:pPr>
        <w:spacing w:after="0" w:line="240" w:lineRule="auto"/>
      </w:pPr>
      <w:r>
        <w:separator/>
      </w:r>
    </w:p>
  </w:endnote>
  <w:endnote w:type="continuationSeparator" w:id="0">
    <w:p w14:paraId="5589101B" w14:textId="77777777" w:rsidR="00E027E8" w:rsidRDefault="00E027E8" w:rsidP="00C962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volini">
    <w:charset w:val="00"/>
    <w:family w:val="script"/>
    <w:pitch w:val="variable"/>
    <w:sig w:usb0="A11526FF" w:usb1="8000000A" w:usb2="0001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992185" w14:textId="3B325AE1" w:rsidR="00C9620F" w:rsidRPr="00C9620F" w:rsidRDefault="00C9620F" w:rsidP="00C9620F">
    <w:pPr>
      <w:pStyle w:val="Footer"/>
      <w:jc w:val="center"/>
      <w:rPr>
        <w:rFonts w:ascii="Century Gothic" w:hAnsi="Century Gothic"/>
        <w:sz w:val="20"/>
      </w:rPr>
    </w:pPr>
    <w:r w:rsidRPr="00C9620F">
      <w:rPr>
        <w:rFonts w:ascii="Century Gothic" w:hAnsi="Century Gothic"/>
        <w:sz w:val="20"/>
      </w:rPr>
      <w:t xml:space="preserve">The Wellbeing Academy, </w:t>
    </w:r>
  </w:p>
  <w:p w14:paraId="08A0E8AC" w14:textId="01BB2BAD" w:rsidR="00C9620F" w:rsidRPr="00C9620F" w:rsidRDefault="001761FC" w:rsidP="00C9620F">
    <w:pPr>
      <w:pStyle w:val="Footer"/>
      <w:jc w:val="center"/>
      <w:rPr>
        <w:rFonts w:ascii="Century Gothic" w:hAnsi="Century Gothic"/>
        <w:sz w:val="20"/>
      </w:rPr>
    </w:pPr>
    <w:hyperlink r:id="rId1" w:history="1">
      <w:r w:rsidR="00C9620F" w:rsidRPr="00C9620F">
        <w:rPr>
          <w:rStyle w:val="Hyperlink"/>
          <w:rFonts w:ascii="Century Gothic" w:hAnsi="Century Gothic"/>
          <w:color w:val="auto"/>
          <w:sz w:val="20"/>
          <w:u w:val="none"/>
        </w:rPr>
        <w:t>www.thewellbeingacademy.co.uk</w:t>
      </w:r>
    </w:hyperlink>
    <w:r w:rsidR="00C9620F" w:rsidRPr="00C9620F">
      <w:rPr>
        <w:rFonts w:ascii="Century Gothic" w:hAnsi="Century Gothic"/>
        <w:sz w:val="20"/>
      </w:rPr>
      <w:t xml:space="preserve">  l  </w:t>
    </w:r>
    <w:hyperlink r:id="rId2" w:history="1">
      <w:r w:rsidR="00C9620F" w:rsidRPr="00C9620F">
        <w:rPr>
          <w:rStyle w:val="Hyperlink"/>
          <w:rFonts w:ascii="Century Gothic" w:hAnsi="Century Gothic"/>
          <w:color w:val="auto"/>
          <w:sz w:val="20"/>
          <w:u w:val="none"/>
        </w:rPr>
        <w:t>office@thewellbeingacademy.co.uk</w:t>
      </w:r>
    </w:hyperlink>
  </w:p>
  <w:p w14:paraId="2736705B" w14:textId="77777777" w:rsidR="00C9620F" w:rsidRDefault="00C962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FCCA57" w14:textId="77777777" w:rsidR="00E027E8" w:rsidRDefault="00E027E8" w:rsidP="00C9620F">
      <w:pPr>
        <w:spacing w:after="0" w:line="240" w:lineRule="auto"/>
      </w:pPr>
      <w:r>
        <w:separator/>
      </w:r>
    </w:p>
  </w:footnote>
  <w:footnote w:type="continuationSeparator" w:id="0">
    <w:p w14:paraId="189A4F2A" w14:textId="77777777" w:rsidR="00E027E8" w:rsidRDefault="00E027E8" w:rsidP="00C9620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F677F64"/>
    <w:multiLevelType w:val="hybridMultilevel"/>
    <w:tmpl w:val="C4241E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wsTSwMDMyNzY2MTBR0lEKTi0uzszPAymwrAUAsx28ySwAAAA="/>
  </w:docVars>
  <w:rsids>
    <w:rsidRoot w:val="001B0F03"/>
    <w:rsid w:val="0004101A"/>
    <w:rsid w:val="000551F0"/>
    <w:rsid w:val="000714B8"/>
    <w:rsid w:val="000776C7"/>
    <w:rsid w:val="000904D7"/>
    <w:rsid w:val="0009736F"/>
    <w:rsid w:val="000B1715"/>
    <w:rsid w:val="000B3DA5"/>
    <w:rsid w:val="000E56BD"/>
    <w:rsid w:val="000F4A24"/>
    <w:rsid w:val="00107129"/>
    <w:rsid w:val="001761FC"/>
    <w:rsid w:val="00186AE8"/>
    <w:rsid w:val="00196292"/>
    <w:rsid w:val="001B0F03"/>
    <w:rsid w:val="001B508A"/>
    <w:rsid w:val="001C123E"/>
    <w:rsid w:val="001D0216"/>
    <w:rsid w:val="001D17E0"/>
    <w:rsid w:val="0020593F"/>
    <w:rsid w:val="00225BE7"/>
    <w:rsid w:val="002721F0"/>
    <w:rsid w:val="00280FED"/>
    <w:rsid w:val="00281E0F"/>
    <w:rsid w:val="00293919"/>
    <w:rsid w:val="002A01E5"/>
    <w:rsid w:val="002A6489"/>
    <w:rsid w:val="002B110B"/>
    <w:rsid w:val="002B2B37"/>
    <w:rsid w:val="002B789C"/>
    <w:rsid w:val="002C219E"/>
    <w:rsid w:val="002C6D7B"/>
    <w:rsid w:val="002E3E23"/>
    <w:rsid w:val="002F7745"/>
    <w:rsid w:val="00322EFB"/>
    <w:rsid w:val="0033495E"/>
    <w:rsid w:val="00351873"/>
    <w:rsid w:val="00392CEB"/>
    <w:rsid w:val="003A25CD"/>
    <w:rsid w:val="003A26C1"/>
    <w:rsid w:val="003D43BF"/>
    <w:rsid w:val="003E070D"/>
    <w:rsid w:val="003E3362"/>
    <w:rsid w:val="003F5194"/>
    <w:rsid w:val="00404B4B"/>
    <w:rsid w:val="0040578B"/>
    <w:rsid w:val="00461500"/>
    <w:rsid w:val="00461DC6"/>
    <w:rsid w:val="004865C4"/>
    <w:rsid w:val="004D62A2"/>
    <w:rsid w:val="004D7032"/>
    <w:rsid w:val="004F3B96"/>
    <w:rsid w:val="00501D0F"/>
    <w:rsid w:val="005138C0"/>
    <w:rsid w:val="005A298C"/>
    <w:rsid w:val="005C1DF7"/>
    <w:rsid w:val="005F2B38"/>
    <w:rsid w:val="006009D5"/>
    <w:rsid w:val="00614C74"/>
    <w:rsid w:val="00634305"/>
    <w:rsid w:val="0068572F"/>
    <w:rsid w:val="00696DDE"/>
    <w:rsid w:val="006A6DC5"/>
    <w:rsid w:val="006B3921"/>
    <w:rsid w:val="006D6BD8"/>
    <w:rsid w:val="006D6E6E"/>
    <w:rsid w:val="006E2568"/>
    <w:rsid w:val="00723F72"/>
    <w:rsid w:val="00732607"/>
    <w:rsid w:val="00743EF0"/>
    <w:rsid w:val="007500E4"/>
    <w:rsid w:val="00753FAD"/>
    <w:rsid w:val="00765AA8"/>
    <w:rsid w:val="0077517F"/>
    <w:rsid w:val="007A2B82"/>
    <w:rsid w:val="007D6806"/>
    <w:rsid w:val="007F5F1D"/>
    <w:rsid w:val="0081056D"/>
    <w:rsid w:val="00812FA8"/>
    <w:rsid w:val="00843D5D"/>
    <w:rsid w:val="00860A40"/>
    <w:rsid w:val="0087749C"/>
    <w:rsid w:val="00884E3B"/>
    <w:rsid w:val="008B6817"/>
    <w:rsid w:val="008E482B"/>
    <w:rsid w:val="008F10A8"/>
    <w:rsid w:val="009010FB"/>
    <w:rsid w:val="009674C9"/>
    <w:rsid w:val="00967FF4"/>
    <w:rsid w:val="009C1186"/>
    <w:rsid w:val="009E75C6"/>
    <w:rsid w:val="00A012D2"/>
    <w:rsid w:val="00A07F2C"/>
    <w:rsid w:val="00A10523"/>
    <w:rsid w:val="00A13F51"/>
    <w:rsid w:val="00A27495"/>
    <w:rsid w:val="00A3316F"/>
    <w:rsid w:val="00A64E5A"/>
    <w:rsid w:val="00A70DB3"/>
    <w:rsid w:val="00A82AA9"/>
    <w:rsid w:val="00AA12A4"/>
    <w:rsid w:val="00AD3B7E"/>
    <w:rsid w:val="00AF46F0"/>
    <w:rsid w:val="00B15F3E"/>
    <w:rsid w:val="00B37A43"/>
    <w:rsid w:val="00B406DD"/>
    <w:rsid w:val="00B46F15"/>
    <w:rsid w:val="00B47DD7"/>
    <w:rsid w:val="00B503CD"/>
    <w:rsid w:val="00B6035E"/>
    <w:rsid w:val="00B72558"/>
    <w:rsid w:val="00B72C88"/>
    <w:rsid w:val="00B72DC0"/>
    <w:rsid w:val="00B73F3C"/>
    <w:rsid w:val="00BA020D"/>
    <w:rsid w:val="00BC0E43"/>
    <w:rsid w:val="00BE1437"/>
    <w:rsid w:val="00BF79B4"/>
    <w:rsid w:val="00C32CF3"/>
    <w:rsid w:val="00C40E87"/>
    <w:rsid w:val="00C76F00"/>
    <w:rsid w:val="00C819F4"/>
    <w:rsid w:val="00C837EC"/>
    <w:rsid w:val="00C9620F"/>
    <w:rsid w:val="00CA74EF"/>
    <w:rsid w:val="00CD201E"/>
    <w:rsid w:val="00CD460E"/>
    <w:rsid w:val="00CD550A"/>
    <w:rsid w:val="00D423A7"/>
    <w:rsid w:val="00D814C2"/>
    <w:rsid w:val="00DA3DE6"/>
    <w:rsid w:val="00DC3C5A"/>
    <w:rsid w:val="00DF6B03"/>
    <w:rsid w:val="00E027E8"/>
    <w:rsid w:val="00E10DD6"/>
    <w:rsid w:val="00E31B84"/>
    <w:rsid w:val="00E42CA2"/>
    <w:rsid w:val="00E517DB"/>
    <w:rsid w:val="00E73193"/>
    <w:rsid w:val="00E73737"/>
    <w:rsid w:val="00E7649A"/>
    <w:rsid w:val="00E84BB2"/>
    <w:rsid w:val="00E918BE"/>
    <w:rsid w:val="00EA6373"/>
    <w:rsid w:val="00EB0E4A"/>
    <w:rsid w:val="00EC6363"/>
    <w:rsid w:val="00EF00E9"/>
    <w:rsid w:val="00F3027A"/>
    <w:rsid w:val="00F55E46"/>
    <w:rsid w:val="00F6072E"/>
    <w:rsid w:val="00F65FA9"/>
    <w:rsid w:val="00FB201A"/>
    <w:rsid w:val="00FD26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CAD3A5"/>
  <w15:docId w15:val="{5FAAD559-793B-4CC1-97B1-4805EEC8CC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B0F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FD2620"/>
    <w:pPr>
      <w:spacing w:after="0" w:line="240" w:lineRule="auto"/>
    </w:pPr>
    <w:rPr>
      <w:rFonts w:eastAsiaTheme="minorEastAsia"/>
      <w:color w:val="44546A" w:themeColor="text2"/>
      <w:sz w:val="20"/>
      <w:szCs w:val="20"/>
      <w:lang w:val="en-US" w:eastAsia="ja-JP"/>
    </w:rPr>
  </w:style>
  <w:style w:type="character" w:customStyle="1" w:styleId="NoSpacingChar">
    <w:name w:val="No Spacing Char"/>
    <w:link w:val="NoSpacing"/>
    <w:uiPriority w:val="1"/>
    <w:rsid w:val="00FD2620"/>
    <w:rPr>
      <w:rFonts w:eastAsiaTheme="minorEastAsia"/>
      <w:color w:val="44546A" w:themeColor="text2"/>
      <w:sz w:val="20"/>
      <w:szCs w:val="20"/>
      <w:lang w:val="en-US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2B8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2B8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D17E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962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620F"/>
  </w:style>
  <w:style w:type="paragraph" w:styleId="Footer">
    <w:name w:val="footer"/>
    <w:basedOn w:val="Normal"/>
    <w:link w:val="FooterChar"/>
    <w:uiPriority w:val="99"/>
    <w:unhideWhenUsed/>
    <w:rsid w:val="00C962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620F"/>
  </w:style>
  <w:style w:type="character" w:styleId="Hyperlink">
    <w:name w:val="Hyperlink"/>
    <w:basedOn w:val="DefaultParagraphFont"/>
    <w:uiPriority w:val="99"/>
    <w:unhideWhenUsed/>
    <w:rsid w:val="00C9620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9620F"/>
    <w:rPr>
      <w:color w:val="808080"/>
      <w:shd w:val="clear" w:color="auto" w:fill="E6E6E6"/>
    </w:rPr>
  </w:style>
  <w:style w:type="paragraph" w:customStyle="1" w:styleId="xmsonormal">
    <w:name w:val="x_msonormal"/>
    <w:basedOn w:val="Normal"/>
    <w:rsid w:val="00812FA8"/>
    <w:pPr>
      <w:spacing w:after="0" w:line="240" w:lineRule="auto"/>
    </w:pPr>
    <w:rPr>
      <w:rFonts w:ascii="Calibri" w:eastAsiaTheme="minorEastAsia" w:hAnsi="Calibri" w:cs="Calibri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413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66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9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office@thewellbeingacademy.co.uk" TargetMode="External"/><Relationship Id="rId1" Type="http://schemas.openxmlformats.org/officeDocument/2006/relationships/hyperlink" Target="http://www.thewellbeingacademy.co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35</Words>
  <Characters>191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chel Eastop</dc:creator>
  <cp:lastModifiedBy>Rachel Eastop</cp:lastModifiedBy>
  <cp:revision>9</cp:revision>
  <dcterms:created xsi:type="dcterms:W3CDTF">2020-11-04T11:22:00Z</dcterms:created>
  <dcterms:modified xsi:type="dcterms:W3CDTF">2021-12-08T09:32:00Z</dcterms:modified>
</cp:coreProperties>
</file>